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D5B6E" w:rsidRDefault="00C77F41" w:rsidP="00BB358B">
      <w:pPr>
        <w:spacing w:line="276" w:lineRule="auto"/>
      </w:pPr>
      <w:r>
        <w:tab/>
      </w:r>
    </w:p>
    <w:p w:rsidR="007D5B6E" w:rsidRDefault="007D5B6E" w:rsidP="00BB358B">
      <w:pPr>
        <w:spacing w:line="276" w:lineRule="auto"/>
      </w:pPr>
    </w:p>
    <w:p w:rsidR="009E3D26" w:rsidRDefault="009E3D26" w:rsidP="009E3D26">
      <w:pPr>
        <w:jc w:val="center"/>
        <w:rPr>
          <w:b/>
          <w:bCs/>
        </w:rPr>
      </w:pPr>
    </w:p>
    <w:p w:rsidR="009E3D26" w:rsidRDefault="009E3D26" w:rsidP="009E3D26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>
            <wp:extent cx="4924425" cy="1019175"/>
            <wp:effectExtent l="0" t="0" r="9525" b="9525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E3D26" w:rsidRDefault="00A15F6E" w:rsidP="009E3D26">
      <w:pPr>
        <w:jc w:val="center"/>
        <w:rPr>
          <w:b/>
          <w:bCs/>
        </w:rPr>
      </w:pPr>
      <w:r>
        <w:rPr>
          <w:b/>
          <w:bCs/>
        </w:rPr>
        <w:t>FIRST</w:t>
      </w:r>
      <w:r w:rsidR="009E3D26">
        <w:rPr>
          <w:b/>
          <w:bCs/>
        </w:rPr>
        <w:t xml:space="preserve"> SEMESTER 202</w:t>
      </w:r>
      <w:r>
        <w:rPr>
          <w:b/>
          <w:bCs/>
        </w:rPr>
        <w:t>2</w:t>
      </w:r>
      <w:r w:rsidR="009E3D26">
        <w:rPr>
          <w:b/>
          <w:bCs/>
        </w:rPr>
        <w:t>-202</w:t>
      </w:r>
      <w:r>
        <w:rPr>
          <w:b/>
          <w:bCs/>
        </w:rPr>
        <w:t>3</w:t>
      </w:r>
    </w:p>
    <w:p w:rsidR="009E3D26" w:rsidRDefault="009E3D26" w:rsidP="009E3D26">
      <w:pPr>
        <w:jc w:val="center"/>
        <w:rPr>
          <w:b/>
          <w:bCs/>
        </w:rPr>
      </w:pPr>
      <w:r>
        <w:rPr>
          <w:b/>
          <w:bCs/>
        </w:rPr>
        <w:t>Course Handout – Part II</w:t>
      </w:r>
    </w:p>
    <w:p w:rsidR="009E3D26" w:rsidRPr="00700590" w:rsidRDefault="009E3D26" w:rsidP="009E3D26">
      <w:pPr>
        <w:jc w:val="right"/>
      </w:pPr>
      <w:r w:rsidRPr="002D0D15">
        <w:rPr>
          <w:b/>
          <w:bCs/>
          <w:sz w:val="23"/>
          <w:szCs w:val="23"/>
        </w:rPr>
        <w:t xml:space="preserve">Date: </w:t>
      </w:r>
      <w:r w:rsidR="006345CE">
        <w:rPr>
          <w:b/>
          <w:bCs/>
          <w:sz w:val="23"/>
          <w:szCs w:val="23"/>
        </w:rPr>
        <w:t>29</w:t>
      </w:r>
      <w:r>
        <w:rPr>
          <w:b/>
          <w:bCs/>
          <w:sz w:val="23"/>
          <w:szCs w:val="23"/>
        </w:rPr>
        <w:t>.0</w:t>
      </w:r>
      <w:r w:rsidR="00A15F6E">
        <w:rPr>
          <w:b/>
          <w:bCs/>
          <w:sz w:val="23"/>
          <w:szCs w:val="23"/>
        </w:rPr>
        <w:t>8</w:t>
      </w:r>
      <w:r>
        <w:rPr>
          <w:b/>
          <w:bCs/>
          <w:sz w:val="23"/>
          <w:szCs w:val="23"/>
        </w:rPr>
        <w:t>.2022</w:t>
      </w:r>
    </w:p>
    <w:p w:rsidR="00C77F41" w:rsidRDefault="00C77F41" w:rsidP="009E3D26">
      <w:pPr>
        <w:spacing w:line="276" w:lineRule="auto"/>
      </w:pPr>
      <w:r>
        <w:t xml:space="preserve">In addition to </w:t>
      </w:r>
      <w:r w:rsidR="001B6C58">
        <w:t>Part</w:t>
      </w:r>
      <w:r>
        <w:t>-I (General Handout for all courses appended to the time table) this portion gives further specific details regarding the course.</w:t>
      </w:r>
    </w:p>
    <w:p w:rsidR="00C77F41" w:rsidRDefault="00C77F41" w:rsidP="00B06F88">
      <w:pPr>
        <w:spacing w:line="276" w:lineRule="auto"/>
      </w:pPr>
    </w:p>
    <w:p w:rsidR="00C77F41" w:rsidRPr="00F336D8" w:rsidRDefault="00C77F41" w:rsidP="006A0EDD">
      <w:pPr>
        <w:spacing w:line="276" w:lineRule="auto"/>
        <w:ind w:firstLine="432"/>
        <w:rPr>
          <w:b/>
          <w:bCs/>
        </w:rPr>
      </w:pPr>
      <w:r w:rsidRPr="00F336D8">
        <w:rPr>
          <w:b/>
        </w:rPr>
        <w:t xml:space="preserve">Course Number     </w:t>
      </w:r>
      <w:proofErr w:type="gramStart"/>
      <w:r w:rsidRPr="00F336D8">
        <w:rPr>
          <w:b/>
        </w:rPr>
        <w:t xml:space="preserve"> </w:t>
      </w:r>
      <w:r w:rsidR="001B6C58" w:rsidRPr="00F336D8">
        <w:rPr>
          <w:b/>
        </w:rPr>
        <w:t xml:space="preserve"> :</w:t>
      </w:r>
      <w:proofErr w:type="gramEnd"/>
      <w:r w:rsidRPr="00F336D8">
        <w:rPr>
          <w:b/>
        </w:rPr>
        <w:t xml:space="preserve">  </w:t>
      </w:r>
      <w:r w:rsidR="00BD7A7E" w:rsidRPr="00F336D8">
        <w:rPr>
          <w:b/>
          <w:bCs/>
        </w:rPr>
        <w:t>CS F2</w:t>
      </w:r>
      <w:r w:rsidR="004730A1" w:rsidRPr="00F336D8">
        <w:rPr>
          <w:b/>
          <w:bCs/>
        </w:rPr>
        <w:t>13</w:t>
      </w:r>
      <w:r w:rsidR="00006B57" w:rsidRPr="00F336D8">
        <w:rPr>
          <w:b/>
          <w:bCs/>
        </w:rPr>
        <w:t xml:space="preserve"> </w:t>
      </w:r>
    </w:p>
    <w:p w:rsidR="00C77F41" w:rsidRPr="00F336D8" w:rsidRDefault="00C77F41" w:rsidP="006A0EDD">
      <w:pPr>
        <w:spacing w:line="276" w:lineRule="auto"/>
        <w:ind w:firstLine="432"/>
        <w:rPr>
          <w:b/>
        </w:rPr>
      </w:pPr>
      <w:r w:rsidRPr="00F336D8">
        <w:rPr>
          <w:b/>
        </w:rPr>
        <w:t xml:space="preserve">Course Title           </w:t>
      </w:r>
      <w:proofErr w:type="gramStart"/>
      <w:r w:rsidRPr="00F336D8">
        <w:rPr>
          <w:b/>
        </w:rPr>
        <w:t xml:space="preserve"> </w:t>
      </w:r>
      <w:r w:rsidR="001B6C58" w:rsidRPr="00F336D8">
        <w:rPr>
          <w:b/>
        </w:rPr>
        <w:t xml:space="preserve"> :</w:t>
      </w:r>
      <w:proofErr w:type="gramEnd"/>
      <w:r w:rsidRPr="00F336D8">
        <w:rPr>
          <w:b/>
        </w:rPr>
        <w:t xml:space="preserve">  </w:t>
      </w:r>
      <w:r w:rsidRPr="00F336D8">
        <w:rPr>
          <w:b/>
          <w:bCs/>
        </w:rPr>
        <w:t>Object Oriented Programming</w:t>
      </w:r>
    </w:p>
    <w:p w:rsidR="00C77F41" w:rsidRPr="00F336D8" w:rsidRDefault="00692459" w:rsidP="006A0EDD">
      <w:pPr>
        <w:spacing w:line="276" w:lineRule="auto"/>
        <w:ind w:firstLine="432"/>
        <w:rPr>
          <w:b/>
          <w:sz w:val="22"/>
          <w:lang w:val="fr-FR"/>
        </w:rPr>
      </w:pPr>
      <w:proofErr w:type="spellStart"/>
      <w:r w:rsidRPr="00F336D8">
        <w:rPr>
          <w:b/>
          <w:sz w:val="22"/>
          <w:lang w:val="fr-FR"/>
        </w:rPr>
        <w:t>Instructor</w:t>
      </w:r>
      <w:proofErr w:type="spellEnd"/>
      <w:r w:rsidR="005F49C5">
        <w:rPr>
          <w:b/>
          <w:sz w:val="22"/>
          <w:lang w:val="fr-FR"/>
        </w:rPr>
        <w:t xml:space="preserve"> </w:t>
      </w:r>
      <w:r w:rsidRPr="00F336D8">
        <w:rPr>
          <w:b/>
          <w:sz w:val="22"/>
          <w:lang w:val="fr-FR"/>
        </w:rPr>
        <w:t xml:space="preserve">In-Charge :  </w:t>
      </w:r>
      <w:r w:rsidR="007D5B6E" w:rsidRPr="00F336D8">
        <w:rPr>
          <w:b/>
          <w:sz w:val="22"/>
          <w:lang w:val="fr-FR"/>
        </w:rPr>
        <w:t xml:space="preserve"> </w:t>
      </w:r>
      <w:r w:rsidR="00006B57" w:rsidRPr="00F336D8">
        <w:rPr>
          <w:b/>
          <w:sz w:val="22"/>
          <w:lang w:val="fr-FR"/>
        </w:rPr>
        <w:t>Dr</w:t>
      </w:r>
      <w:r w:rsidR="007D5B6E" w:rsidRPr="00F336D8">
        <w:rPr>
          <w:b/>
          <w:sz w:val="22"/>
          <w:lang w:val="fr-FR"/>
        </w:rPr>
        <w:t>.  R</w:t>
      </w:r>
      <w:r w:rsidR="00170B15">
        <w:rPr>
          <w:b/>
          <w:sz w:val="22"/>
          <w:lang w:val="fr-FR"/>
        </w:rPr>
        <w:t>.</w:t>
      </w:r>
      <w:r w:rsidR="007D5B6E" w:rsidRPr="00F336D8">
        <w:rPr>
          <w:b/>
          <w:sz w:val="22"/>
          <w:lang w:val="fr-FR"/>
        </w:rPr>
        <w:t xml:space="preserve"> </w:t>
      </w:r>
      <w:proofErr w:type="spellStart"/>
      <w:r w:rsidR="007D5B6E" w:rsidRPr="00F336D8">
        <w:rPr>
          <w:b/>
          <w:sz w:val="22"/>
          <w:lang w:val="fr-FR"/>
        </w:rPr>
        <w:t>Gururaj</w:t>
      </w:r>
      <w:proofErr w:type="spellEnd"/>
    </w:p>
    <w:p w:rsidR="00AD6B15" w:rsidRDefault="00A15F6E" w:rsidP="00AD6B15">
      <w:pPr>
        <w:spacing w:line="276" w:lineRule="auto"/>
        <w:ind w:firstLine="432"/>
        <w:rPr>
          <w:b/>
          <w:iCs/>
        </w:rPr>
      </w:pPr>
      <w:r>
        <w:rPr>
          <w:b/>
          <w:iCs/>
        </w:rPr>
        <w:t xml:space="preserve">Other Instructors  </w:t>
      </w:r>
      <w:proofErr w:type="gramStart"/>
      <w:r>
        <w:rPr>
          <w:b/>
          <w:iCs/>
        </w:rPr>
        <w:t xml:space="preserve">  :</w:t>
      </w:r>
      <w:proofErr w:type="gramEnd"/>
      <w:r w:rsidR="004A0249">
        <w:rPr>
          <w:b/>
          <w:iCs/>
        </w:rPr>
        <w:t xml:space="preserve">  Dr. </w:t>
      </w:r>
      <w:proofErr w:type="spellStart"/>
      <w:r w:rsidR="004A0249">
        <w:rPr>
          <w:b/>
          <w:iCs/>
        </w:rPr>
        <w:t>Subhrakanata</w:t>
      </w:r>
      <w:proofErr w:type="spellEnd"/>
      <w:r w:rsidR="004A0249">
        <w:rPr>
          <w:b/>
          <w:iCs/>
        </w:rPr>
        <w:t xml:space="preserve"> panda</w:t>
      </w:r>
      <w:r w:rsidR="00AD6B15">
        <w:rPr>
          <w:b/>
          <w:iCs/>
        </w:rPr>
        <w:t xml:space="preserve">, </w:t>
      </w:r>
      <w:r w:rsidR="004A0249">
        <w:rPr>
          <w:b/>
          <w:iCs/>
        </w:rPr>
        <w:t xml:space="preserve">Dr. </w:t>
      </w:r>
      <w:proofErr w:type="spellStart"/>
      <w:r w:rsidR="004A0249">
        <w:rPr>
          <w:b/>
          <w:iCs/>
        </w:rPr>
        <w:t>Abhijit</w:t>
      </w:r>
      <w:proofErr w:type="spellEnd"/>
      <w:r w:rsidR="004A0249">
        <w:rPr>
          <w:b/>
          <w:iCs/>
        </w:rPr>
        <w:t xml:space="preserve"> Das</w:t>
      </w:r>
      <w:r w:rsidR="00AD6B15">
        <w:rPr>
          <w:b/>
          <w:iCs/>
        </w:rPr>
        <w:t xml:space="preserve">, </w:t>
      </w:r>
      <w:proofErr w:type="spellStart"/>
      <w:r w:rsidR="00AD6B15">
        <w:rPr>
          <w:b/>
          <w:iCs/>
        </w:rPr>
        <w:t>Dr.Aneesh</w:t>
      </w:r>
      <w:proofErr w:type="spellEnd"/>
      <w:r w:rsidR="00AD6B15">
        <w:rPr>
          <w:b/>
          <w:iCs/>
        </w:rPr>
        <w:t xml:space="preserve"> </w:t>
      </w:r>
      <w:proofErr w:type="spellStart"/>
      <w:r w:rsidR="00AD6B15">
        <w:rPr>
          <w:b/>
          <w:iCs/>
        </w:rPr>
        <w:t>Sreevallabh</w:t>
      </w:r>
      <w:proofErr w:type="spellEnd"/>
      <w:r w:rsidR="00AD6B15">
        <w:rPr>
          <w:b/>
          <w:iCs/>
        </w:rPr>
        <w:t xml:space="preserve"> </w:t>
      </w:r>
      <w:proofErr w:type="spellStart"/>
      <w:r w:rsidR="00AD6B15">
        <w:rPr>
          <w:b/>
          <w:iCs/>
        </w:rPr>
        <w:t>Chivukula</w:t>
      </w:r>
      <w:proofErr w:type="spellEnd"/>
      <w:r w:rsidR="00AD6B15">
        <w:rPr>
          <w:b/>
          <w:iCs/>
        </w:rPr>
        <w:t xml:space="preserve">,  </w:t>
      </w:r>
    </w:p>
    <w:p w:rsidR="007D5B6E" w:rsidRPr="00F336D8" w:rsidRDefault="00AD6B15" w:rsidP="00AD6B15">
      <w:pPr>
        <w:spacing w:line="276" w:lineRule="auto"/>
        <w:ind w:left="2880"/>
        <w:rPr>
          <w:b/>
          <w:iCs/>
        </w:rPr>
      </w:pPr>
      <w:proofErr w:type="spellStart"/>
      <w:r>
        <w:rPr>
          <w:b/>
          <w:iCs/>
        </w:rPr>
        <w:t>Prerna</w:t>
      </w:r>
      <w:proofErr w:type="spellEnd"/>
      <w:r>
        <w:rPr>
          <w:b/>
          <w:iCs/>
        </w:rPr>
        <w:t xml:space="preserve"> </w:t>
      </w:r>
      <w:proofErr w:type="spellStart"/>
      <w:r>
        <w:rPr>
          <w:b/>
          <w:iCs/>
        </w:rPr>
        <w:t>Saurabh</w:t>
      </w:r>
      <w:proofErr w:type="spellEnd"/>
      <w:r>
        <w:rPr>
          <w:b/>
          <w:iCs/>
        </w:rPr>
        <w:t xml:space="preserve">, </w:t>
      </w:r>
      <w:proofErr w:type="spellStart"/>
      <w:r>
        <w:rPr>
          <w:b/>
          <w:iCs/>
        </w:rPr>
        <w:t>Deepa</w:t>
      </w:r>
      <w:proofErr w:type="spellEnd"/>
      <w:r>
        <w:rPr>
          <w:b/>
          <w:iCs/>
        </w:rPr>
        <w:t xml:space="preserve"> </w:t>
      </w:r>
      <w:proofErr w:type="spellStart"/>
      <w:r>
        <w:rPr>
          <w:b/>
          <w:iCs/>
        </w:rPr>
        <w:t>Kumari</w:t>
      </w:r>
      <w:proofErr w:type="spellEnd"/>
      <w:r>
        <w:rPr>
          <w:b/>
          <w:iCs/>
        </w:rPr>
        <w:t>, Mandan Naresh</w:t>
      </w:r>
    </w:p>
    <w:p w:rsidR="00BB358B" w:rsidRDefault="003211C7" w:rsidP="006A0EDD">
      <w:pPr>
        <w:spacing w:line="276" w:lineRule="auto"/>
        <w:ind w:firstLine="432"/>
        <w:outlineLvl w:val="0"/>
        <w:rPr>
          <w:b/>
        </w:rPr>
      </w:pPr>
      <w:r>
        <w:rPr>
          <w:b/>
          <w:iCs/>
        </w:rPr>
        <w:t>1.</w:t>
      </w:r>
      <w:r w:rsidR="008A3EE5">
        <w:rPr>
          <w:b/>
          <w:iCs/>
        </w:rPr>
        <w:t xml:space="preserve"> Scope of the c</w:t>
      </w:r>
      <w:r w:rsidR="00BB358B" w:rsidRPr="00BB358B">
        <w:rPr>
          <w:b/>
          <w:iCs/>
        </w:rPr>
        <w:t>ourse</w:t>
      </w:r>
      <w:r w:rsidR="00E42F94">
        <w:rPr>
          <w:b/>
          <w:iCs/>
        </w:rPr>
        <w:t>:</w:t>
      </w:r>
      <w:r w:rsidR="00BB358B" w:rsidRPr="00BB358B">
        <w:rPr>
          <w:b/>
          <w:iCs/>
        </w:rPr>
        <w:t xml:space="preserve"> </w:t>
      </w:r>
    </w:p>
    <w:p w:rsidR="00E353A7" w:rsidRDefault="00E353A7" w:rsidP="004A0249">
      <w:pPr>
        <w:spacing w:line="276" w:lineRule="auto"/>
        <w:ind w:left="450" w:hanging="18"/>
        <w:jc w:val="both"/>
        <w:outlineLvl w:val="0"/>
        <w:rPr>
          <w:bCs/>
        </w:rPr>
      </w:pPr>
      <w:r>
        <w:rPr>
          <w:bCs/>
        </w:rPr>
        <w:t>This course is offered to those who have completed a course on C-programming, which is one among the popular procedure-oriented programming languages. Important point to be noted is that the features/concepts Object Oriented paradigm are investigated and understood by working with Java.</w:t>
      </w:r>
    </w:p>
    <w:p w:rsidR="00BB358B" w:rsidRPr="00BB358B" w:rsidRDefault="00E353A7" w:rsidP="004A0249">
      <w:pPr>
        <w:spacing w:line="276" w:lineRule="auto"/>
        <w:jc w:val="both"/>
        <w:outlineLvl w:val="0"/>
        <w:rPr>
          <w:b/>
        </w:rPr>
      </w:pPr>
      <w:r>
        <w:rPr>
          <w:bCs/>
        </w:rPr>
        <w:t xml:space="preserve">The scope of this course includes- need for the Object Oriented (OO) paradigm; fundamental features of OO </w:t>
      </w:r>
      <w:r w:rsidR="00AD6B15">
        <w:rPr>
          <w:bCs/>
        </w:rPr>
        <w:t xml:space="preserve">      </w:t>
      </w:r>
      <w:r>
        <w:rPr>
          <w:bCs/>
        </w:rPr>
        <w:t>paradigm like- encapsulation, inheritance, polymorphism and abstraction;  use of Classes and Objects; basic components of class- data and behavior/operations; basics of Java programming language- data types, operators, constructs, classes, methods etc., ;  Writing multithreaded programs in Java ; Java Exception handling; Java Input and Output model and Object serialization; Java AWT supporting GUI development with Event handling mechanism; Java Collections Framework and important Utility classes. The scope also includes- a brief introduction to Object Oriented Analysis and Design (OOAD) process; Introduction to Design Patterns; Summary of other important Object</w:t>
      </w:r>
      <w:r w:rsidR="00AD6B15">
        <w:rPr>
          <w:bCs/>
        </w:rPr>
        <w:t xml:space="preserve"> </w:t>
      </w:r>
      <w:r>
        <w:rPr>
          <w:bCs/>
        </w:rPr>
        <w:t>Oriented Languages (other than Java).</w:t>
      </w:r>
    </w:p>
    <w:p w:rsidR="00BB358B" w:rsidRDefault="008A3EE5" w:rsidP="006A0EDD">
      <w:pPr>
        <w:spacing w:line="276" w:lineRule="auto"/>
        <w:ind w:firstLine="432"/>
        <w:outlineLvl w:val="0"/>
        <w:rPr>
          <w:b/>
        </w:rPr>
      </w:pPr>
      <w:r>
        <w:rPr>
          <w:b/>
        </w:rPr>
        <w:t>2.</w:t>
      </w:r>
      <w:r w:rsidR="00E42F94">
        <w:rPr>
          <w:b/>
        </w:rPr>
        <w:t xml:space="preserve"> Course o</w:t>
      </w:r>
      <w:r w:rsidR="00BB358B">
        <w:rPr>
          <w:b/>
        </w:rPr>
        <w:t>bjective</w:t>
      </w:r>
      <w:r w:rsidR="00F336D8">
        <w:rPr>
          <w:b/>
        </w:rPr>
        <w:t>s</w:t>
      </w:r>
      <w:r w:rsidR="00BB358B">
        <w:rPr>
          <w:b/>
        </w:rPr>
        <w:t xml:space="preserve">: </w:t>
      </w:r>
    </w:p>
    <w:p w:rsidR="00AB087D" w:rsidRDefault="00E353A7" w:rsidP="00F336D8">
      <w:pPr>
        <w:pStyle w:val="BlockText"/>
        <w:numPr>
          <w:ilvl w:val="0"/>
          <w:numId w:val="2"/>
        </w:numPr>
        <w:spacing w:line="276" w:lineRule="auto"/>
        <w:ind w:right="0"/>
        <w:jc w:val="both"/>
      </w:pPr>
      <w:r>
        <w:t>To gain</w:t>
      </w:r>
      <w:r w:rsidR="00AB087D">
        <w:t xml:space="preserve"> an </w:t>
      </w:r>
      <w:r w:rsidR="00075D34">
        <w:t>understand</w:t>
      </w:r>
      <w:r w:rsidR="00AB087D">
        <w:t>ing of</w:t>
      </w:r>
      <w:r w:rsidR="00362B7C">
        <w:t xml:space="preserve"> the </w:t>
      </w:r>
      <w:r w:rsidR="00075D34">
        <w:t>need</w:t>
      </w:r>
      <w:r w:rsidR="00362B7C">
        <w:t xml:space="preserve"> </w:t>
      </w:r>
      <w:r w:rsidR="005D13DF">
        <w:t>for</w:t>
      </w:r>
      <w:r w:rsidR="00BB358B">
        <w:t xml:space="preserve"> Object Oriented</w:t>
      </w:r>
      <w:r w:rsidR="00075D34">
        <w:t xml:space="preserve"> Paradigm. </w:t>
      </w:r>
    </w:p>
    <w:p w:rsidR="00DF44BA" w:rsidRDefault="008A3EE5" w:rsidP="00F336D8">
      <w:pPr>
        <w:pStyle w:val="BlockText"/>
        <w:numPr>
          <w:ilvl w:val="0"/>
          <w:numId w:val="2"/>
        </w:numPr>
        <w:spacing w:line="276" w:lineRule="auto"/>
        <w:ind w:right="0"/>
        <w:jc w:val="both"/>
      </w:pPr>
      <w:r>
        <w:t>To gain knowledge on important features of Object Orientation with the help of Java (through hands-on lab experience)</w:t>
      </w:r>
      <w:r w:rsidR="005F49C5">
        <w:t xml:space="preserve"> including Multithreading</w:t>
      </w:r>
      <w:r w:rsidR="00E353A7">
        <w:t>,</w:t>
      </w:r>
      <w:r w:rsidR="005F49C5">
        <w:t xml:space="preserve"> Exception Handling</w:t>
      </w:r>
      <w:r w:rsidR="00E353A7">
        <w:t xml:space="preserve"> and Input/Output.</w:t>
      </w:r>
    </w:p>
    <w:p w:rsidR="00E353A7" w:rsidRDefault="00E353A7" w:rsidP="00F336D8">
      <w:pPr>
        <w:pStyle w:val="BlockText"/>
        <w:numPr>
          <w:ilvl w:val="0"/>
          <w:numId w:val="2"/>
        </w:numPr>
        <w:spacing w:line="276" w:lineRule="auto"/>
        <w:ind w:right="0"/>
        <w:jc w:val="both"/>
      </w:pPr>
      <w:r>
        <w:t>To make the student understand how GUI applications can be developed with Java with sufficient hands-on.</w:t>
      </w:r>
    </w:p>
    <w:p w:rsidR="00F336D8" w:rsidRDefault="008A3EE5" w:rsidP="00F336D8">
      <w:pPr>
        <w:pStyle w:val="BlockText"/>
        <w:numPr>
          <w:ilvl w:val="0"/>
          <w:numId w:val="2"/>
        </w:numPr>
        <w:spacing w:line="276" w:lineRule="auto"/>
        <w:ind w:right="0"/>
        <w:jc w:val="both"/>
      </w:pPr>
      <w:r>
        <w:t>To g</w:t>
      </w:r>
      <w:r w:rsidR="005D13DF">
        <w:t>ain basic knowledge on Object Oriented D</w:t>
      </w:r>
      <w:r w:rsidR="00F336D8">
        <w:t>esign methodology</w:t>
      </w:r>
      <w:r w:rsidR="00B86C66">
        <w:t xml:space="preserve">, </w:t>
      </w:r>
      <w:r w:rsidR="00E353A7">
        <w:t>UML</w:t>
      </w:r>
      <w:r w:rsidR="00B86C66">
        <w:t xml:space="preserve"> modeling</w:t>
      </w:r>
      <w:r w:rsidR="00E353A7">
        <w:t xml:space="preserve"> and Design patterns</w:t>
      </w:r>
      <w:r w:rsidR="00F336D8">
        <w:t>.</w:t>
      </w:r>
    </w:p>
    <w:p w:rsidR="0006008F" w:rsidRDefault="00E353A7" w:rsidP="00B06F88">
      <w:pPr>
        <w:spacing w:line="276" w:lineRule="auto"/>
        <w:jc w:val="both"/>
      </w:pPr>
      <w:r>
        <w:t xml:space="preserve">    </w:t>
      </w:r>
    </w:p>
    <w:p w:rsidR="00B37FAF" w:rsidRDefault="007A4A24" w:rsidP="007A4A24">
      <w:pPr>
        <w:pStyle w:val="Heading2"/>
        <w:tabs>
          <w:tab w:val="left" w:pos="2807"/>
        </w:tabs>
        <w:jc w:val="both"/>
      </w:pPr>
      <w:r>
        <w:t xml:space="preserve">      </w:t>
      </w:r>
      <w:r w:rsidR="008A3EE5">
        <w:t>3.</w:t>
      </w:r>
      <w:r w:rsidR="00E42F94">
        <w:t xml:space="preserve">  </w:t>
      </w:r>
      <w:r w:rsidR="00B37FAF">
        <w:t>Text Book:</w:t>
      </w:r>
    </w:p>
    <w:p w:rsidR="00E353A7" w:rsidRDefault="00E353A7" w:rsidP="00E353A7">
      <w:pPr>
        <w:ind w:firstLine="720"/>
        <w:jc w:val="both"/>
      </w:pPr>
      <w:r w:rsidRPr="009E3D26">
        <w:rPr>
          <w:rFonts w:eastAsia="Arial Unicode MS"/>
          <w:b/>
          <w:bCs/>
        </w:rPr>
        <w:t xml:space="preserve">T1: </w:t>
      </w:r>
      <w:r w:rsidRPr="009E3D26">
        <w:t>The </w:t>
      </w:r>
      <w:r w:rsidRPr="009E3D26">
        <w:rPr>
          <w:rStyle w:val="il"/>
          <w:rFonts w:eastAsia="Arial Unicode MS"/>
        </w:rPr>
        <w:t>object</w:t>
      </w:r>
      <w:r w:rsidRPr="009E3D26">
        <w:t>-</w:t>
      </w:r>
      <w:r w:rsidRPr="009E3D26">
        <w:rPr>
          <w:rStyle w:val="il"/>
          <w:rFonts w:eastAsia="Arial Unicode MS"/>
        </w:rPr>
        <w:t>oriented</w:t>
      </w:r>
      <w:r w:rsidRPr="009E3D26">
        <w:t xml:space="preserve"> thought process, Matt </w:t>
      </w:r>
      <w:proofErr w:type="spellStart"/>
      <w:r w:rsidRPr="009E3D26">
        <w:t>Weisfeld</w:t>
      </w:r>
      <w:proofErr w:type="spellEnd"/>
      <w:r w:rsidRPr="009E3D26">
        <w:t>, Third Edition, Addison-Wesley, 2013. </w:t>
      </w:r>
    </w:p>
    <w:p w:rsidR="00E353A7" w:rsidRDefault="00E353A7" w:rsidP="00E353A7">
      <w:pPr>
        <w:ind w:firstLine="720"/>
        <w:rPr>
          <w:b/>
          <w:bCs/>
        </w:rPr>
      </w:pPr>
      <w:r>
        <w:rPr>
          <w:b/>
        </w:rPr>
        <w:t xml:space="preserve">T2: </w:t>
      </w:r>
      <w:r>
        <w:rPr>
          <w:b/>
          <w:bCs/>
        </w:rPr>
        <w:t xml:space="preserve">   </w:t>
      </w:r>
      <w:r>
        <w:rPr>
          <w:bCs/>
        </w:rPr>
        <w:t>The Complete Reference- Java, 11</w:t>
      </w:r>
      <w:r w:rsidRPr="00B37FAF">
        <w:rPr>
          <w:bCs/>
          <w:vertAlign w:val="superscript"/>
        </w:rPr>
        <w:t>th</w:t>
      </w:r>
      <w:r w:rsidRPr="00B37FAF">
        <w:rPr>
          <w:bCs/>
        </w:rPr>
        <w:t xml:space="preserve"> Edition, H</w:t>
      </w:r>
      <w:r>
        <w:rPr>
          <w:bCs/>
        </w:rPr>
        <w:t xml:space="preserve">erbert </w:t>
      </w:r>
      <w:proofErr w:type="spellStart"/>
      <w:r>
        <w:rPr>
          <w:bCs/>
        </w:rPr>
        <w:t>Schildt</w:t>
      </w:r>
      <w:proofErr w:type="spellEnd"/>
      <w:r>
        <w:rPr>
          <w:bCs/>
        </w:rPr>
        <w:t>, Tata McGraw Hill</w:t>
      </w:r>
      <w:r w:rsidRPr="00B37FAF">
        <w:rPr>
          <w:bCs/>
        </w:rPr>
        <w:t xml:space="preserve"> Publishing</w:t>
      </w:r>
      <w:r>
        <w:rPr>
          <w:bCs/>
        </w:rPr>
        <w:t>. 2019.</w:t>
      </w:r>
    </w:p>
    <w:p w:rsidR="00E353A7" w:rsidRDefault="00E353A7" w:rsidP="00E353A7">
      <w:pPr>
        <w:ind w:firstLine="720"/>
        <w:jc w:val="both"/>
        <w:rPr>
          <w:b/>
        </w:rPr>
      </w:pPr>
    </w:p>
    <w:p w:rsidR="009E3679" w:rsidRPr="009E3D26" w:rsidRDefault="009E3679" w:rsidP="00E353A7">
      <w:pPr>
        <w:ind w:firstLine="720"/>
        <w:jc w:val="both"/>
        <w:rPr>
          <w:b/>
        </w:rPr>
      </w:pPr>
    </w:p>
    <w:p w:rsidR="00B37FAF" w:rsidRDefault="00B37FAF" w:rsidP="00B06F88">
      <w:pPr>
        <w:rPr>
          <w:b/>
        </w:rPr>
      </w:pPr>
    </w:p>
    <w:p w:rsidR="00B37FAF" w:rsidRDefault="007A4A24" w:rsidP="007A4A24">
      <w:pPr>
        <w:rPr>
          <w:b/>
        </w:rPr>
      </w:pPr>
      <w:r>
        <w:rPr>
          <w:b/>
        </w:rPr>
        <w:lastRenderedPageBreak/>
        <w:t xml:space="preserve">      </w:t>
      </w:r>
      <w:r w:rsidR="008A3EE5">
        <w:rPr>
          <w:b/>
        </w:rPr>
        <w:t>4.</w:t>
      </w:r>
      <w:r w:rsidR="00E42F94">
        <w:rPr>
          <w:b/>
        </w:rPr>
        <w:t xml:space="preserve">   </w:t>
      </w:r>
      <w:r w:rsidR="00B37FAF" w:rsidRPr="00B37FAF">
        <w:rPr>
          <w:b/>
        </w:rPr>
        <w:t>Reference</w:t>
      </w:r>
      <w:r w:rsidR="00F336D8">
        <w:rPr>
          <w:b/>
        </w:rPr>
        <w:t xml:space="preserve"> Books</w:t>
      </w:r>
      <w:r w:rsidR="00B37FAF" w:rsidRPr="00B37FAF">
        <w:rPr>
          <w:b/>
        </w:rPr>
        <w:t>:</w:t>
      </w:r>
    </w:p>
    <w:p w:rsidR="008A3EE5" w:rsidRDefault="007A4A24" w:rsidP="00E353A7">
      <w:pPr>
        <w:rPr>
          <w:bCs/>
        </w:rPr>
      </w:pPr>
      <w:r>
        <w:rPr>
          <w:b/>
        </w:rPr>
        <w:t xml:space="preserve">      </w:t>
      </w:r>
      <w:r w:rsidR="008A3EE5">
        <w:rPr>
          <w:b/>
        </w:rPr>
        <w:tab/>
      </w:r>
      <w:r w:rsidR="00546818">
        <w:rPr>
          <w:b/>
          <w:bCs/>
        </w:rPr>
        <w:t>R1</w:t>
      </w:r>
      <w:bookmarkStart w:id="0" w:name="_Hlk110590682"/>
      <w:r w:rsidR="00B37FAF">
        <w:rPr>
          <w:b/>
          <w:bCs/>
        </w:rPr>
        <w:t xml:space="preserve">.   </w:t>
      </w:r>
      <w:bookmarkEnd w:id="0"/>
      <w:r w:rsidR="00A056E6">
        <w:rPr>
          <w:bCs/>
        </w:rPr>
        <w:t xml:space="preserve">Object Oriented Analysis and Design with Applications, Grady </w:t>
      </w:r>
      <w:proofErr w:type="spellStart"/>
      <w:r w:rsidR="00A056E6">
        <w:rPr>
          <w:bCs/>
        </w:rPr>
        <w:t>Booch</w:t>
      </w:r>
      <w:proofErr w:type="spellEnd"/>
      <w:r w:rsidR="00A056E6">
        <w:rPr>
          <w:bCs/>
        </w:rPr>
        <w:t xml:space="preserve">, Addison Wesley, </w:t>
      </w:r>
    </w:p>
    <w:p w:rsidR="00A056E6" w:rsidRDefault="00A056E6" w:rsidP="008A3EE5">
      <w:pPr>
        <w:ind w:left="720"/>
        <w:rPr>
          <w:bCs/>
        </w:rPr>
      </w:pPr>
      <w:r>
        <w:rPr>
          <w:bCs/>
        </w:rPr>
        <w:t>2</w:t>
      </w:r>
      <w:r w:rsidRPr="00DF44BA">
        <w:rPr>
          <w:bCs/>
          <w:vertAlign w:val="superscript"/>
        </w:rPr>
        <w:t>nd</w:t>
      </w:r>
      <w:r>
        <w:rPr>
          <w:bCs/>
        </w:rPr>
        <w:t xml:space="preserve"> Edition.</w:t>
      </w:r>
    </w:p>
    <w:p w:rsidR="00CA3177" w:rsidRDefault="00546818" w:rsidP="00CA3177">
      <w:pPr>
        <w:spacing w:line="276" w:lineRule="auto"/>
        <w:outlineLvl w:val="0"/>
        <w:rPr>
          <w:bCs/>
        </w:rPr>
      </w:pPr>
      <w:r>
        <w:rPr>
          <w:b/>
          <w:bCs/>
        </w:rPr>
        <w:t xml:space="preserve">      </w:t>
      </w:r>
      <w:r w:rsidR="008A3EE5">
        <w:rPr>
          <w:b/>
          <w:bCs/>
        </w:rPr>
        <w:tab/>
      </w:r>
      <w:r>
        <w:rPr>
          <w:b/>
          <w:bCs/>
        </w:rPr>
        <w:t>R</w:t>
      </w:r>
      <w:r w:rsidR="00E353A7">
        <w:rPr>
          <w:b/>
          <w:bCs/>
        </w:rPr>
        <w:t>2</w:t>
      </w:r>
      <w:r w:rsidR="00CA3177" w:rsidRPr="000638DF">
        <w:rPr>
          <w:b/>
          <w:bCs/>
        </w:rPr>
        <w:t>.</w:t>
      </w:r>
      <w:r w:rsidR="00CA3177">
        <w:rPr>
          <w:bCs/>
        </w:rPr>
        <w:t xml:space="preserve">   The Unified Modeling Language User Guide, the ultimat</w:t>
      </w:r>
      <w:r w:rsidR="00F336D8">
        <w:rPr>
          <w:bCs/>
        </w:rPr>
        <w:t>e tutorial to the UML from the O</w:t>
      </w:r>
      <w:r w:rsidR="00CA3177">
        <w:rPr>
          <w:bCs/>
        </w:rPr>
        <w:t xml:space="preserve">riginal </w:t>
      </w:r>
    </w:p>
    <w:p w:rsidR="00CA3177" w:rsidRDefault="00F336D8" w:rsidP="00CA3177">
      <w:pPr>
        <w:spacing w:line="276" w:lineRule="auto"/>
        <w:outlineLvl w:val="0"/>
        <w:rPr>
          <w:bCs/>
        </w:rPr>
      </w:pPr>
      <w:r>
        <w:rPr>
          <w:bCs/>
        </w:rPr>
        <w:t xml:space="preserve">                D</w:t>
      </w:r>
      <w:r w:rsidR="00CA3177">
        <w:rPr>
          <w:bCs/>
        </w:rPr>
        <w:t xml:space="preserve">esigners, G </w:t>
      </w:r>
      <w:proofErr w:type="spellStart"/>
      <w:r w:rsidR="00CA3177">
        <w:rPr>
          <w:bCs/>
        </w:rPr>
        <w:t>Booch</w:t>
      </w:r>
      <w:proofErr w:type="spellEnd"/>
      <w:r w:rsidR="00CA3177">
        <w:rPr>
          <w:bCs/>
        </w:rPr>
        <w:t xml:space="preserve">, J </w:t>
      </w:r>
      <w:proofErr w:type="spellStart"/>
      <w:r w:rsidR="00CA3177">
        <w:rPr>
          <w:bCs/>
        </w:rPr>
        <w:t>Rumbaugh</w:t>
      </w:r>
      <w:proofErr w:type="spellEnd"/>
      <w:r w:rsidR="00CA3177">
        <w:rPr>
          <w:bCs/>
        </w:rPr>
        <w:t>, I Jacobson, Pearson Education, 2006.</w:t>
      </w:r>
    </w:p>
    <w:p w:rsidR="006A0EDD" w:rsidRDefault="008A3EE5" w:rsidP="00D113FA">
      <w:pPr>
        <w:rPr>
          <w:b/>
        </w:rPr>
      </w:pPr>
      <w:r>
        <w:rPr>
          <w:b/>
        </w:rPr>
        <w:t>5.</w:t>
      </w:r>
      <w:r w:rsidR="00037F65">
        <w:rPr>
          <w:b/>
        </w:rPr>
        <w:t>Course Plan</w:t>
      </w:r>
    </w:p>
    <w:tbl>
      <w:tblPr>
        <w:tblW w:w="10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000" w:firstRow="0" w:lastRow="0" w:firstColumn="0" w:lastColumn="0" w:noHBand="0" w:noVBand="0"/>
      </w:tblPr>
      <w:tblGrid>
        <w:gridCol w:w="959"/>
        <w:gridCol w:w="3559"/>
        <w:gridCol w:w="3330"/>
        <w:gridCol w:w="3078"/>
      </w:tblGrid>
      <w:tr w:rsidR="003823EF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B37FAF" w:rsidRDefault="003823EF" w:rsidP="006A0EDD">
            <w:pPr>
              <w:rPr>
                <w:b/>
                <w:bCs/>
              </w:rPr>
            </w:pPr>
            <w:r w:rsidRPr="00B37FAF">
              <w:rPr>
                <w:b/>
                <w:bCs/>
                <w:sz w:val="22"/>
                <w:szCs w:val="22"/>
              </w:rPr>
              <w:t>Lecture No.</w:t>
            </w:r>
          </w:p>
        </w:tc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Default="003823EF" w:rsidP="006A0EDD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B37FAF" w:rsidRDefault="003823EF" w:rsidP="006345CE">
            <w:pPr>
              <w:rPr>
                <w:b/>
                <w:bCs/>
              </w:rPr>
            </w:pPr>
            <w:r>
              <w:rPr>
                <w:b/>
                <w:bCs/>
                <w:sz w:val="22"/>
                <w:szCs w:val="22"/>
              </w:rPr>
              <w:t xml:space="preserve">Topics </w:t>
            </w:r>
            <w:r w:rsidR="006345CE">
              <w:rPr>
                <w:b/>
                <w:bCs/>
                <w:sz w:val="22"/>
                <w:szCs w:val="22"/>
              </w:rPr>
              <w:t>to be c</w:t>
            </w:r>
            <w:r>
              <w:rPr>
                <w:b/>
                <w:bCs/>
                <w:sz w:val="22"/>
                <w:szCs w:val="22"/>
              </w:rPr>
              <w:t>overed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B37FAF" w:rsidRDefault="006345CE" w:rsidP="006A0EDD">
            <w:pPr>
              <w:rPr>
                <w:b/>
                <w:bCs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3823EF" w:rsidRPr="00B37FAF" w:rsidTr="005F49C5">
        <w:trPr>
          <w:trHeight w:val="260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/>
                <w:bCs/>
                <w:sz w:val="22"/>
                <w:szCs w:val="22"/>
              </w:rPr>
            </w:pPr>
            <w:r w:rsidRPr="000F5A28">
              <w:rPr>
                <w:b/>
                <w:bCs/>
                <w:sz w:val="22"/>
                <w:szCs w:val="22"/>
              </w:rPr>
              <w:t>1-3</w:t>
            </w:r>
          </w:p>
        </w:tc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Default="003823EF" w:rsidP="00CA3177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o understand the need for Object Orientated Programming Paradigm</w:t>
            </w:r>
          </w:p>
          <w:p w:rsidR="006A7E10" w:rsidRPr="000F5A28" w:rsidRDefault="006A7E10" w:rsidP="00CA3177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; and to know the basics of OO paradigm.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CA3177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 xml:space="preserve">Introduction to Object Oriented Concepts 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48752C">
            <w:pPr>
              <w:rPr>
                <w:bCs/>
                <w:sz w:val="22"/>
                <w:szCs w:val="22"/>
                <w:lang w:val="fr-FR"/>
              </w:rPr>
            </w:pPr>
            <w:r w:rsidRPr="000F5A28">
              <w:rPr>
                <w:bCs/>
                <w:sz w:val="22"/>
                <w:szCs w:val="22"/>
              </w:rPr>
              <w:t>T1</w:t>
            </w:r>
            <w:r w:rsidR="005F49C5">
              <w:rPr>
                <w:bCs/>
                <w:sz w:val="22"/>
                <w:szCs w:val="22"/>
              </w:rPr>
              <w:t>:</w:t>
            </w:r>
            <w:r w:rsidR="00131068">
              <w:rPr>
                <w:bCs/>
                <w:sz w:val="22"/>
                <w:szCs w:val="22"/>
              </w:rPr>
              <w:t xml:space="preserve"> </w:t>
            </w:r>
            <w:r w:rsidRPr="000F5A28">
              <w:rPr>
                <w:bCs/>
                <w:sz w:val="22"/>
                <w:szCs w:val="22"/>
              </w:rPr>
              <w:t>Ch.</w:t>
            </w:r>
            <w:r w:rsidR="002A338A">
              <w:rPr>
                <w:bCs/>
                <w:sz w:val="22"/>
                <w:szCs w:val="22"/>
              </w:rPr>
              <w:t>1</w:t>
            </w:r>
            <w:r w:rsidR="005F49C5">
              <w:rPr>
                <w:bCs/>
                <w:sz w:val="22"/>
                <w:szCs w:val="22"/>
              </w:rPr>
              <w:t xml:space="preserve"> </w:t>
            </w:r>
            <w:r w:rsidRPr="000F5A28">
              <w:rPr>
                <w:bCs/>
                <w:sz w:val="22"/>
                <w:szCs w:val="22"/>
                <w:lang w:val="fr-FR"/>
              </w:rPr>
              <w:t>and Class notes</w:t>
            </w:r>
          </w:p>
        </w:tc>
      </w:tr>
      <w:tr w:rsidR="006A7E10" w:rsidRPr="00B37FAF" w:rsidTr="005F49C5">
        <w:trPr>
          <w:trHeight w:val="260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7E10" w:rsidRPr="000F5A28" w:rsidRDefault="006A7E10" w:rsidP="006A0EDD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4-5</w:t>
            </w:r>
          </w:p>
        </w:tc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7E10" w:rsidRPr="000F5A28" w:rsidRDefault="006A7E10" w:rsidP="00CA3177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To understand the difference between the interface and implementation; object behavior and to know how to identify the public interfaces.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7E10" w:rsidRPr="000F5A28" w:rsidRDefault="006A7E10" w:rsidP="00CA3177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Thinking in terms of Objects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6A7E10" w:rsidRPr="000F5A28" w:rsidRDefault="006A7E10" w:rsidP="0048752C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1</w:t>
            </w:r>
            <w:r>
              <w:rPr>
                <w:bCs/>
                <w:sz w:val="22"/>
                <w:szCs w:val="22"/>
              </w:rPr>
              <w:t xml:space="preserve">: </w:t>
            </w:r>
            <w:r w:rsidRPr="000F5A28">
              <w:rPr>
                <w:bCs/>
                <w:sz w:val="22"/>
                <w:szCs w:val="22"/>
              </w:rPr>
              <w:t>Ch.</w:t>
            </w:r>
            <w:r>
              <w:rPr>
                <w:bCs/>
                <w:sz w:val="22"/>
                <w:szCs w:val="22"/>
              </w:rPr>
              <w:t xml:space="preserve">2 </w:t>
            </w:r>
            <w:r w:rsidRPr="000F5A28">
              <w:rPr>
                <w:bCs/>
                <w:sz w:val="22"/>
                <w:szCs w:val="22"/>
                <w:lang w:val="fr-FR"/>
              </w:rPr>
              <w:t>and Class notes</w:t>
            </w:r>
          </w:p>
        </w:tc>
      </w:tr>
      <w:tr w:rsidR="003823EF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6A7E10" w:rsidP="00D113FA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6-9</w:t>
            </w:r>
          </w:p>
        </w:tc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7A06B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 xml:space="preserve">To understand </w:t>
            </w:r>
            <w:r w:rsidR="006A7E10">
              <w:rPr>
                <w:bCs/>
                <w:sz w:val="22"/>
                <w:szCs w:val="22"/>
              </w:rPr>
              <w:t>the theory behind OO concepts like- constructors, Error handling, Scoping, Overloading, Multiple inheritance, Operations, serialization etc.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6A7E10" w:rsidP="000F7164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Advanced OO concepts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565634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 xml:space="preserve"> </w:t>
            </w:r>
            <w:r w:rsidR="00A74BD6">
              <w:rPr>
                <w:bCs/>
                <w:sz w:val="22"/>
                <w:szCs w:val="22"/>
              </w:rPr>
              <w:t>T</w:t>
            </w:r>
            <w:r w:rsidR="006A7E10">
              <w:rPr>
                <w:bCs/>
                <w:sz w:val="22"/>
                <w:szCs w:val="22"/>
              </w:rPr>
              <w:t>1</w:t>
            </w:r>
            <w:r w:rsidR="007B0C70">
              <w:rPr>
                <w:bCs/>
                <w:sz w:val="22"/>
                <w:szCs w:val="22"/>
              </w:rPr>
              <w:t>:</w:t>
            </w:r>
            <w:r w:rsidR="005F49C5">
              <w:rPr>
                <w:bCs/>
                <w:sz w:val="22"/>
                <w:szCs w:val="22"/>
              </w:rPr>
              <w:t xml:space="preserve"> </w:t>
            </w:r>
            <w:r w:rsidR="00A74BD6">
              <w:rPr>
                <w:bCs/>
                <w:sz w:val="22"/>
                <w:szCs w:val="22"/>
              </w:rPr>
              <w:t>Ch.</w:t>
            </w:r>
            <w:r w:rsidR="006A7E10">
              <w:rPr>
                <w:bCs/>
                <w:sz w:val="22"/>
                <w:szCs w:val="22"/>
              </w:rPr>
              <w:t>3</w:t>
            </w:r>
            <w:r w:rsidR="00A74BD6">
              <w:rPr>
                <w:bCs/>
                <w:sz w:val="22"/>
                <w:szCs w:val="22"/>
              </w:rPr>
              <w:t xml:space="preserve">; </w:t>
            </w:r>
            <w:r w:rsidRPr="000F5A28">
              <w:rPr>
                <w:bCs/>
                <w:sz w:val="22"/>
                <w:szCs w:val="22"/>
              </w:rPr>
              <w:t>and class notes</w:t>
            </w:r>
          </w:p>
        </w:tc>
      </w:tr>
      <w:tr w:rsidR="003823EF" w:rsidRPr="00B37FAF" w:rsidTr="007055B9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86737C" w:rsidP="00D113FA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0-12</w:t>
            </w:r>
          </w:p>
        </w:tc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6A0EDD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 xml:space="preserve">To </w:t>
            </w:r>
            <w:r w:rsidR="006A7E10">
              <w:rPr>
                <w:bCs/>
                <w:sz w:val="22"/>
                <w:szCs w:val="22"/>
              </w:rPr>
              <w:t>understand the structure of a class in Java.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6A7E10" w:rsidP="006A0EDD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Introducing classes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Default="003823EF" w:rsidP="00565634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 xml:space="preserve"> </w:t>
            </w:r>
            <w:r w:rsidR="00A74BD6">
              <w:rPr>
                <w:bCs/>
                <w:sz w:val="22"/>
                <w:szCs w:val="22"/>
              </w:rPr>
              <w:t>T2</w:t>
            </w:r>
            <w:r w:rsidR="007B0C70">
              <w:rPr>
                <w:bCs/>
                <w:sz w:val="22"/>
                <w:szCs w:val="22"/>
              </w:rPr>
              <w:t>:</w:t>
            </w:r>
            <w:r w:rsidR="005F49C5">
              <w:rPr>
                <w:bCs/>
                <w:sz w:val="22"/>
                <w:szCs w:val="22"/>
              </w:rPr>
              <w:t xml:space="preserve">  </w:t>
            </w:r>
            <w:r w:rsidR="00A74BD6">
              <w:rPr>
                <w:bCs/>
                <w:sz w:val="22"/>
                <w:szCs w:val="22"/>
              </w:rPr>
              <w:t>Ch.</w:t>
            </w:r>
            <w:r w:rsidR="006A7E10">
              <w:rPr>
                <w:bCs/>
                <w:sz w:val="22"/>
                <w:szCs w:val="22"/>
              </w:rPr>
              <w:t>6</w:t>
            </w:r>
          </w:p>
          <w:p w:rsidR="00C6307E" w:rsidRPr="000F5A28" w:rsidRDefault="00C6307E" w:rsidP="00565634">
            <w:pPr>
              <w:rPr>
                <w:bCs/>
                <w:sz w:val="22"/>
                <w:szCs w:val="22"/>
              </w:rPr>
            </w:pPr>
          </w:p>
        </w:tc>
      </w:tr>
      <w:tr w:rsidR="003823EF" w:rsidRPr="00B37FAF" w:rsidTr="007055B9">
        <w:trPr>
          <w:trHeight w:val="566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86737C" w:rsidP="00D113FA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3-15</w:t>
            </w:r>
          </w:p>
        </w:tc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3823EF" w:rsidP="00567F38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 xml:space="preserve">To </w:t>
            </w:r>
            <w:r w:rsidR="007055B9">
              <w:rPr>
                <w:bCs/>
                <w:sz w:val="22"/>
                <w:szCs w:val="22"/>
              </w:rPr>
              <w:t>understand how to add methods to classes.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7055B9" w:rsidP="00567F38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More on </w:t>
            </w:r>
            <w:r w:rsidR="00C6307E">
              <w:rPr>
                <w:bCs/>
                <w:sz w:val="22"/>
                <w:szCs w:val="22"/>
              </w:rPr>
              <w:t xml:space="preserve">Methods and Classes 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7055B9" w:rsidP="007278A2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</w:t>
            </w:r>
            <w:r w:rsidR="00131068">
              <w:rPr>
                <w:bCs/>
                <w:sz w:val="22"/>
                <w:szCs w:val="22"/>
              </w:rPr>
              <w:t>T2</w:t>
            </w:r>
            <w:r w:rsidR="007B0C70">
              <w:rPr>
                <w:bCs/>
                <w:sz w:val="22"/>
                <w:szCs w:val="22"/>
              </w:rPr>
              <w:t>:</w:t>
            </w:r>
            <w:r w:rsidR="005F49C5">
              <w:rPr>
                <w:bCs/>
                <w:sz w:val="22"/>
                <w:szCs w:val="22"/>
              </w:rPr>
              <w:t xml:space="preserve"> </w:t>
            </w:r>
            <w:r w:rsidR="00131068">
              <w:rPr>
                <w:bCs/>
                <w:sz w:val="22"/>
                <w:szCs w:val="22"/>
              </w:rPr>
              <w:t>Ch.</w:t>
            </w:r>
            <w:r>
              <w:rPr>
                <w:bCs/>
                <w:sz w:val="22"/>
                <w:szCs w:val="22"/>
              </w:rPr>
              <w:t>7</w:t>
            </w:r>
          </w:p>
        </w:tc>
      </w:tr>
      <w:tr w:rsidR="003823EF" w:rsidRPr="00B37FAF" w:rsidTr="007055B9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86737C" w:rsidP="00D113FA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6-17</w:t>
            </w:r>
          </w:p>
        </w:tc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7055B9" w:rsidP="00567F38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To understand the concepts related to inheritance supported by Java and to learn how to design programs that use inheritance.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C6307E" w:rsidP="00567F38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Inheritance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823EF" w:rsidRPr="000F5A28" w:rsidRDefault="007055B9" w:rsidP="00124960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</w:t>
            </w:r>
            <w:r w:rsidR="003823EF" w:rsidRPr="000F5A28">
              <w:rPr>
                <w:bCs/>
                <w:sz w:val="22"/>
                <w:szCs w:val="22"/>
              </w:rPr>
              <w:t>T</w:t>
            </w:r>
            <w:r>
              <w:rPr>
                <w:bCs/>
                <w:sz w:val="22"/>
                <w:szCs w:val="22"/>
              </w:rPr>
              <w:t>2</w:t>
            </w:r>
            <w:r w:rsidR="007B0C70">
              <w:rPr>
                <w:bCs/>
                <w:sz w:val="22"/>
                <w:szCs w:val="22"/>
              </w:rPr>
              <w:t>:</w:t>
            </w:r>
            <w:r w:rsidR="005F49C5">
              <w:rPr>
                <w:bCs/>
                <w:sz w:val="22"/>
                <w:szCs w:val="22"/>
              </w:rPr>
              <w:t xml:space="preserve"> </w:t>
            </w:r>
            <w:r w:rsidR="003823EF" w:rsidRPr="000F5A28">
              <w:rPr>
                <w:bCs/>
                <w:sz w:val="22"/>
                <w:szCs w:val="22"/>
              </w:rPr>
              <w:t>Ch</w:t>
            </w:r>
            <w:r>
              <w:rPr>
                <w:bCs/>
                <w:sz w:val="22"/>
                <w:szCs w:val="22"/>
              </w:rPr>
              <w:t>.8</w:t>
            </w:r>
          </w:p>
        </w:tc>
      </w:tr>
      <w:tr w:rsidR="007055B9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86737C" w:rsidP="007055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8-21</w:t>
            </w:r>
          </w:p>
        </w:tc>
        <w:tc>
          <w:tcPr>
            <w:tcW w:w="35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F30785" w:rsidP="007055B9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o learn Java Exception handling mechanism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Default="007055B9" w:rsidP="007055B9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Exception Handling 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7055B9" w:rsidP="007055B9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 </w:t>
            </w:r>
            <w:r w:rsidRPr="000F5A28">
              <w:rPr>
                <w:bCs/>
                <w:sz w:val="22"/>
                <w:szCs w:val="22"/>
              </w:rPr>
              <w:t>T</w:t>
            </w:r>
            <w:r>
              <w:rPr>
                <w:bCs/>
                <w:sz w:val="22"/>
                <w:szCs w:val="22"/>
              </w:rPr>
              <w:t xml:space="preserve">2: </w:t>
            </w:r>
            <w:r w:rsidRPr="000F5A28">
              <w:rPr>
                <w:bCs/>
                <w:sz w:val="22"/>
                <w:szCs w:val="22"/>
              </w:rPr>
              <w:t>Ch</w:t>
            </w:r>
            <w:r>
              <w:rPr>
                <w:bCs/>
                <w:sz w:val="22"/>
                <w:szCs w:val="22"/>
              </w:rPr>
              <w:t>.</w:t>
            </w:r>
            <w:r w:rsidR="00F30785">
              <w:rPr>
                <w:bCs/>
                <w:sz w:val="22"/>
                <w:szCs w:val="22"/>
              </w:rPr>
              <w:t>10</w:t>
            </w:r>
          </w:p>
        </w:tc>
      </w:tr>
      <w:tr w:rsidR="007055B9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86737C" w:rsidP="007055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2-25</w:t>
            </w:r>
          </w:p>
        </w:tc>
        <w:tc>
          <w:tcPr>
            <w:tcW w:w="35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F30785" w:rsidP="007055B9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o understand multithreading concepts and apply it through Java programming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Default="007055B9" w:rsidP="007055B9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Multithread</w:t>
            </w:r>
            <w:r w:rsidR="00F30785">
              <w:rPr>
                <w:bCs/>
                <w:sz w:val="22"/>
                <w:szCs w:val="22"/>
              </w:rPr>
              <w:t>ed Programming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A3022F" w:rsidP="007055B9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</w:t>
            </w:r>
            <w:r w:rsidR="00F30785">
              <w:rPr>
                <w:bCs/>
                <w:sz w:val="22"/>
                <w:szCs w:val="22"/>
              </w:rPr>
              <w:t>T2. Ch.11</w:t>
            </w:r>
          </w:p>
        </w:tc>
      </w:tr>
      <w:tr w:rsidR="007055B9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86737C" w:rsidP="007055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6-28</w:t>
            </w:r>
          </w:p>
        </w:tc>
        <w:tc>
          <w:tcPr>
            <w:tcW w:w="35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F30785" w:rsidP="007055B9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o learn and work with IO streams in Java</w:t>
            </w:r>
            <w:r>
              <w:rPr>
                <w:bCs/>
                <w:sz w:val="22"/>
                <w:szCs w:val="22"/>
              </w:rPr>
              <w:t>; and to understand the process of Object serialization supported by Java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Default="007055B9" w:rsidP="007055B9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Input and Output Model</w:t>
            </w:r>
            <w:r w:rsidR="00F30785">
              <w:rPr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A3022F" w:rsidP="007055B9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 </w:t>
            </w:r>
            <w:r w:rsidR="00F30785">
              <w:rPr>
                <w:bCs/>
                <w:sz w:val="22"/>
                <w:szCs w:val="22"/>
              </w:rPr>
              <w:t>T2. Ch.13 &amp; 21</w:t>
            </w:r>
          </w:p>
        </w:tc>
      </w:tr>
      <w:tr w:rsidR="007055B9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86737C" w:rsidP="007055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29-30</w:t>
            </w:r>
          </w:p>
        </w:tc>
        <w:tc>
          <w:tcPr>
            <w:tcW w:w="35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F30785" w:rsidP="007055B9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To understand how to process strings in Java, using libraries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Default="007055B9" w:rsidP="007055B9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tring Handling in Java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F30785" w:rsidP="007055B9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T2. Ch.17</w:t>
            </w:r>
          </w:p>
        </w:tc>
      </w:tr>
      <w:tr w:rsidR="007055B9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86737C" w:rsidP="007055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1-32</w:t>
            </w:r>
          </w:p>
        </w:tc>
        <w:tc>
          <w:tcPr>
            <w:tcW w:w="35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7055B9" w:rsidP="007055B9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To </w:t>
            </w:r>
            <w:r w:rsidR="00F30785">
              <w:rPr>
                <w:bCs/>
                <w:sz w:val="22"/>
                <w:szCs w:val="22"/>
              </w:rPr>
              <w:t>study</w:t>
            </w:r>
            <w:r>
              <w:rPr>
                <w:bCs/>
                <w:sz w:val="22"/>
                <w:szCs w:val="22"/>
              </w:rPr>
              <w:t xml:space="preserve"> some important Classes in </w:t>
            </w:r>
            <w:proofErr w:type="spellStart"/>
            <w:r>
              <w:rPr>
                <w:bCs/>
                <w:sz w:val="22"/>
                <w:szCs w:val="22"/>
              </w:rPr>
              <w:t>java.lang</w:t>
            </w:r>
            <w:proofErr w:type="spellEnd"/>
            <w:r>
              <w:rPr>
                <w:bCs/>
                <w:sz w:val="22"/>
                <w:szCs w:val="22"/>
              </w:rPr>
              <w:t xml:space="preserve"> </w:t>
            </w:r>
            <w:r w:rsidR="00F30785">
              <w:rPr>
                <w:bCs/>
                <w:sz w:val="22"/>
                <w:szCs w:val="22"/>
              </w:rPr>
              <w:t>package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Default="00F30785" w:rsidP="007055B9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Exploring </w:t>
            </w:r>
            <w:proofErr w:type="spellStart"/>
            <w:proofErr w:type="gramStart"/>
            <w:r w:rsidR="007055B9">
              <w:rPr>
                <w:bCs/>
                <w:sz w:val="22"/>
                <w:szCs w:val="22"/>
              </w:rPr>
              <w:t>java.lang</w:t>
            </w:r>
            <w:proofErr w:type="spellEnd"/>
            <w:proofErr w:type="gramEnd"/>
            <w:r w:rsidR="007055B9">
              <w:rPr>
                <w:bCs/>
                <w:sz w:val="22"/>
                <w:szCs w:val="22"/>
              </w:rPr>
              <w:t xml:space="preserve"> </w:t>
            </w:r>
          </w:p>
          <w:p w:rsidR="007055B9" w:rsidRPr="000F5A28" w:rsidRDefault="007055B9" w:rsidP="007055B9">
            <w:pPr>
              <w:rPr>
                <w:bCs/>
                <w:sz w:val="22"/>
                <w:szCs w:val="22"/>
              </w:rPr>
            </w:pP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F30785" w:rsidP="007055B9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T2</w:t>
            </w:r>
            <w:r w:rsidR="007055B9">
              <w:rPr>
                <w:bCs/>
                <w:sz w:val="22"/>
                <w:szCs w:val="22"/>
              </w:rPr>
              <w:t>: Ch.</w:t>
            </w:r>
            <w:r>
              <w:rPr>
                <w:bCs/>
                <w:sz w:val="22"/>
                <w:szCs w:val="22"/>
              </w:rPr>
              <w:t>18</w:t>
            </w:r>
          </w:p>
        </w:tc>
      </w:tr>
      <w:tr w:rsidR="007055B9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Default="0086737C" w:rsidP="007055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3-34</w:t>
            </w:r>
          </w:p>
        </w:tc>
        <w:tc>
          <w:tcPr>
            <w:tcW w:w="355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7055B9" w:rsidP="007055B9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To understand some important Classes in </w:t>
            </w:r>
            <w:proofErr w:type="spellStart"/>
            <w:r>
              <w:rPr>
                <w:bCs/>
                <w:sz w:val="22"/>
                <w:szCs w:val="22"/>
              </w:rPr>
              <w:t>java.util</w:t>
            </w:r>
            <w:proofErr w:type="spellEnd"/>
            <w:r>
              <w:rPr>
                <w:bCs/>
                <w:sz w:val="22"/>
                <w:szCs w:val="22"/>
              </w:rPr>
              <w:t xml:space="preserve"> package including  Java Collection framework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F30785" w:rsidP="007055B9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 xml:space="preserve">Exploring </w:t>
            </w:r>
            <w:proofErr w:type="spellStart"/>
            <w:r w:rsidR="007055B9">
              <w:rPr>
                <w:bCs/>
                <w:sz w:val="22"/>
                <w:szCs w:val="22"/>
              </w:rPr>
              <w:t>java.util</w:t>
            </w:r>
            <w:proofErr w:type="spellEnd"/>
            <w:r w:rsidR="007055B9">
              <w:rPr>
                <w:bCs/>
                <w:sz w:val="22"/>
                <w:szCs w:val="22"/>
              </w:rPr>
              <w:t xml:space="preserve"> </w:t>
            </w:r>
            <w:r>
              <w:rPr>
                <w:bCs/>
                <w:sz w:val="22"/>
                <w:szCs w:val="22"/>
              </w:rPr>
              <w:t>package  and Collection Framework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Default="00F30785" w:rsidP="007055B9">
            <w:pPr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T2. Ch.19 &amp; 20</w:t>
            </w:r>
          </w:p>
        </w:tc>
      </w:tr>
      <w:tr w:rsidR="007055B9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86737C" w:rsidP="007055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5-38</w:t>
            </w:r>
          </w:p>
        </w:tc>
        <w:tc>
          <w:tcPr>
            <w:tcW w:w="355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7055B9" w:rsidRPr="000F5A28" w:rsidRDefault="007055B9" w:rsidP="007055B9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Introducing students to Object Oriented Analysis and Design activity in the context of UML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7055B9" w:rsidP="007055B9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Process of Object Oriented Design</w:t>
            </w:r>
            <w:r w:rsidR="0086737C">
              <w:rPr>
                <w:bCs/>
                <w:sz w:val="22"/>
                <w:szCs w:val="22"/>
              </w:rPr>
              <w:t xml:space="preserve"> and UML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7055B9" w:rsidP="007055B9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1</w:t>
            </w:r>
            <w:r>
              <w:rPr>
                <w:bCs/>
                <w:sz w:val="22"/>
                <w:szCs w:val="22"/>
              </w:rPr>
              <w:t xml:space="preserve">: </w:t>
            </w:r>
            <w:r w:rsidRPr="000F5A28">
              <w:rPr>
                <w:bCs/>
                <w:sz w:val="22"/>
                <w:szCs w:val="22"/>
              </w:rPr>
              <w:t>Ch</w:t>
            </w:r>
            <w:r>
              <w:rPr>
                <w:bCs/>
                <w:sz w:val="22"/>
                <w:szCs w:val="22"/>
              </w:rPr>
              <w:t>.10</w:t>
            </w:r>
            <w:r w:rsidRPr="000F5A28">
              <w:rPr>
                <w:bCs/>
                <w:sz w:val="22"/>
                <w:szCs w:val="22"/>
              </w:rPr>
              <w:t>; R</w:t>
            </w:r>
            <w:r w:rsidR="0086737C">
              <w:rPr>
                <w:bCs/>
                <w:sz w:val="22"/>
                <w:szCs w:val="22"/>
              </w:rPr>
              <w:t>1</w:t>
            </w:r>
            <w:r>
              <w:rPr>
                <w:bCs/>
                <w:sz w:val="22"/>
                <w:szCs w:val="22"/>
              </w:rPr>
              <w:t xml:space="preserve">: </w:t>
            </w:r>
            <w:r w:rsidRPr="000F5A28">
              <w:rPr>
                <w:bCs/>
                <w:sz w:val="22"/>
                <w:szCs w:val="22"/>
              </w:rPr>
              <w:t>Ch. 2-5; R</w:t>
            </w:r>
            <w:r w:rsidR="0086737C">
              <w:rPr>
                <w:bCs/>
                <w:sz w:val="22"/>
                <w:szCs w:val="22"/>
              </w:rPr>
              <w:t>2</w:t>
            </w:r>
            <w:r w:rsidRPr="000F5A28">
              <w:rPr>
                <w:bCs/>
                <w:sz w:val="22"/>
                <w:szCs w:val="22"/>
              </w:rPr>
              <w:t xml:space="preserve"> for </w:t>
            </w:r>
            <w:r w:rsidR="0086737C">
              <w:rPr>
                <w:bCs/>
                <w:sz w:val="22"/>
                <w:szCs w:val="22"/>
              </w:rPr>
              <w:t xml:space="preserve">UML </w:t>
            </w:r>
            <w:r w:rsidRPr="000F5A28">
              <w:rPr>
                <w:bCs/>
                <w:sz w:val="22"/>
                <w:szCs w:val="22"/>
              </w:rPr>
              <w:t>notations; and Class notes</w:t>
            </w:r>
          </w:p>
        </w:tc>
      </w:tr>
      <w:tr w:rsidR="007055B9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86737C" w:rsidP="007055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39-40</w:t>
            </w:r>
          </w:p>
        </w:tc>
        <w:tc>
          <w:tcPr>
            <w:tcW w:w="3559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7055B9" w:rsidP="007055B9">
            <w:pPr>
              <w:rPr>
                <w:bCs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7055B9" w:rsidP="007055B9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Object Oriented Design Patterns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7055B9" w:rsidP="007055B9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T1</w:t>
            </w:r>
            <w:r>
              <w:rPr>
                <w:bCs/>
                <w:sz w:val="22"/>
                <w:szCs w:val="22"/>
              </w:rPr>
              <w:t>:</w:t>
            </w:r>
            <w:r w:rsidRPr="000F5A28">
              <w:rPr>
                <w:bCs/>
                <w:sz w:val="22"/>
                <w:szCs w:val="22"/>
              </w:rPr>
              <w:t xml:space="preserve"> Ch.</w:t>
            </w:r>
            <w:r>
              <w:rPr>
                <w:bCs/>
                <w:sz w:val="22"/>
                <w:szCs w:val="22"/>
              </w:rPr>
              <w:t>15 and Class notes</w:t>
            </w:r>
          </w:p>
        </w:tc>
      </w:tr>
      <w:tr w:rsidR="007055B9" w:rsidRPr="00B37FAF" w:rsidTr="005F49C5">
        <w:trPr>
          <w:trHeight w:val="836"/>
        </w:trPr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86737C" w:rsidP="007055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41</w:t>
            </w:r>
          </w:p>
        </w:tc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7055B9" w:rsidP="007055B9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 xml:space="preserve">To </w:t>
            </w:r>
            <w:r w:rsidR="00F30785">
              <w:rPr>
                <w:bCs/>
                <w:sz w:val="22"/>
                <w:szCs w:val="22"/>
              </w:rPr>
              <w:t>get</w:t>
            </w:r>
            <w:r w:rsidRPr="000F5A28">
              <w:rPr>
                <w:bCs/>
                <w:sz w:val="22"/>
                <w:szCs w:val="22"/>
              </w:rPr>
              <w:t xml:space="preserve"> an overview of other popular Object Oriented Programming Languages</w:t>
            </w: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7055B9" w:rsidP="007055B9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Object oriented Programming languages (overview)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7055B9" w:rsidP="007055B9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Class notes</w:t>
            </w:r>
          </w:p>
        </w:tc>
      </w:tr>
      <w:tr w:rsidR="007055B9" w:rsidRPr="00B37FAF" w:rsidTr="005F49C5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86737C" w:rsidP="007055B9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42</w:t>
            </w:r>
          </w:p>
        </w:tc>
        <w:tc>
          <w:tcPr>
            <w:tcW w:w="3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7055B9" w:rsidP="007055B9">
            <w:pPr>
              <w:rPr>
                <w:bCs/>
                <w:sz w:val="22"/>
                <w:szCs w:val="22"/>
              </w:rPr>
            </w:pPr>
          </w:p>
        </w:tc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7055B9" w:rsidP="007055B9">
            <w:pPr>
              <w:rPr>
                <w:bCs/>
                <w:sz w:val="22"/>
                <w:szCs w:val="22"/>
              </w:rPr>
            </w:pPr>
            <w:r w:rsidRPr="000F5A28">
              <w:rPr>
                <w:bCs/>
                <w:sz w:val="22"/>
                <w:szCs w:val="22"/>
              </w:rPr>
              <w:t>Conclusion</w:t>
            </w:r>
            <w:r w:rsidR="0086737C">
              <w:rPr>
                <w:bCs/>
                <w:sz w:val="22"/>
                <w:szCs w:val="22"/>
              </w:rPr>
              <w:t xml:space="preserve"> to the course</w:t>
            </w:r>
          </w:p>
        </w:tc>
        <w:tc>
          <w:tcPr>
            <w:tcW w:w="3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055B9" w:rsidRPr="000F5A28" w:rsidRDefault="007055B9" w:rsidP="007055B9">
            <w:pPr>
              <w:rPr>
                <w:bCs/>
                <w:sz w:val="22"/>
                <w:szCs w:val="22"/>
              </w:rPr>
            </w:pPr>
          </w:p>
        </w:tc>
      </w:tr>
    </w:tbl>
    <w:p w:rsidR="007B0C70" w:rsidRDefault="007B0C70" w:rsidP="00B06F88">
      <w:pPr>
        <w:rPr>
          <w:b/>
        </w:rPr>
      </w:pPr>
    </w:p>
    <w:p w:rsidR="00D023B2" w:rsidRDefault="00D023B2" w:rsidP="00B06F88">
      <w:pPr>
        <w:rPr>
          <w:b/>
        </w:rPr>
      </w:pPr>
    </w:p>
    <w:p w:rsidR="00B37FAF" w:rsidRDefault="007B0C70" w:rsidP="00B06F88">
      <w:pPr>
        <w:rPr>
          <w:b/>
        </w:rPr>
      </w:pPr>
      <w:r>
        <w:rPr>
          <w:b/>
        </w:rPr>
        <w:t>6</w:t>
      </w:r>
      <w:r w:rsidR="008A3EE5">
        <w:rPr>
          <w:b/>
        </w:rPr>
        <w:t xml:space="preserve">. </w:t>
      </w:r>
      <w:r w:rsidR="00B37FAF">
        <w:rPr>
          <w:b/>
        </w:rPr>
        <w:t>Evaluation</w:t>
      </w:r>
    </w:p>
    <w:tbl>
      <w:tblPr>
        <w:tblW w:w="10355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686"/>
        <w:gridCol w:w="1417"/>
        <w:gridCol w:w="2410"/>
        <w:gridCol w:w="1421"/>
        <w:gridCol w:w="1421"/>
      </w:tblGrid>
      <w:tr w:rsidR="00DF02EC" w:rsidTr="00DF02EC">
        <w:trPr>
          <w:trHeight w:val="267"/>
        </w:trPr>
        <w:tc>
          <w:tcPr>
            <w:tcW w:w="3686" w:type="dxa"/>
          </w:tcPr>
          <w:p w:rsidR="00DF02EC" w:rsidRDefault="00DF02EC" w:rsidP="00DF02EC">
            <w:pPr>
              <w:jc w:val="center"/>
              <w:rPr>
                <w:b/>
              </w:rPr>
            </w:pPr>
            <w:r>
              <w:rPr>
                <w:b/>
              </w:rPr>
              <w:t>Component</w:t>
            </w:r>
          </w:p>
        </w:tc>
        <w:tc>
          <w:tcPr>
            <w:tcW w:w="1417" w:type="dxa"/>
          </w:tcPr>
          <w:p w:rsidR="00DF02EC" w:rsidRDefault="00DF02EC" w:rsidP="00DF02EC">
            <w:pPr>
              <w:jc w:val="center"/>
              <w:rPr>
                <w:b/>
              </w:rPr>
            </w:pPr>
            <w:r>
              <w:rPr>
                <w:b/>
              </w:rPr>
              <w:t>Duration</w:t>
            </w:r>
          </w:p>
        </w:tc>
        <w:tc>
          <w:tcPr>
            <w:tcW w:w="2410" w:type="dxa"/>
          </w:tcPr>
          <w:p w:rsidR="00DF02EC" w:rsidRDefault="00DF02EC" w:rsidP="00DF02EC">
            <w:pPr>
              <w:jc w:val="center"/>
              <w:rPr>
                <w:b/>
              </w:rPr>
            </w:pPr>
            <w:r>
              <w:rPr>
                <w:b/>
              </w:rPr>
              <w:t>Date &amp; Time</w:t>
            </w:r>
          </w:p>
        </w:tc>
        <w:tc>
          <w:tcPr>
            <w:tcW w:w="1421" w:type="dxa"/>
          </w:tcPr>
          <w:p w:rsidR="00DF02EC" w:rsidRDefault="00DF02EC" w:rsidP="00DF02EC">
            <w:pPr>
              <w:jc w:val="center"/>
              <w:rPr>
                <w:b/>
              </w:rPr>
            </w:pPr>
            <w:r>
              <w:rPr>
                <w:b/>
              </w:rPr>
              <w:t>Weightage</w:t>
            </w:r>
          </w:p>
        </w:tc>
        <w:tc>
          <w:tcPr>
            <w:tcW w:w="1421" w:type="dxa"/>
          </w:tcPr>
          <w:p w:rsidR="00DF02EC" w:rsidRDefault="00DF02EC" w:rsidP="00DF02EC">
            <w:pPr>
              <w:jc w:val="center"/>
              <w:rPr>
                <w:b/>
              </w:rPr>
            </w:pPr>
            <w:r>
              <w:rPr>
                <w:b/>
              </w:rPr>
              <w:t>Nature of Component</w:t>
            </w:r>
          </w:p>
        </w:tc>
      </w:tr>
      <w:tr w:rsidR="00DF02EC" w:rsidTr="00DF02EC">
        <w:trPr>
          <w:trHeight w:val="267"/>
        </w:trPr>
        <w:tc>
          <w:tcPr>
            <w:tcW w:w="3686" w:type="dxa"/>
          </w:tcPr>
          <w:p w:rsidR="00DF02EC" w:rsidRDefault="00DF02EC" w:rsidP="00DF02EC">
            <w:r>
              <w:t>Mid-semester Test</w:t>
            </w:r>
          </w:p>
        </w:tc>
        <w:tc>
          <w:tcPr>
            <w:tcW w:w="1417" w:type="dxa"/>
          </w:tcPr>
          <w:p w:rsidR="00DF02EC" w:rsidRDefault="00DF02EC" w:rsidP="00DF02EC">
            <w:pPr>
              <w:jc w:val="center"/>
            </w:pPr>
            <w:r>
              <w:t>90 Mins.</w:t>
            </w:r>
          </w:p>
        </w:tc>
        <w:tc>
          <w:tcPr>
            <w:tcW w:w="2410" w:type="dxa"/>
            <w:vAlign w:val="center"/>
          </w:tcPr>
          <w:p w:rsidR="00DF02EC" w:rsidRDefault="00DF02EC" w:rsidP="00DF02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2-11-2022</w:t>
            </w:r>
          </w:p>
          <w:p w:rsidR="00DF02EC" w:rsidRPr="005E115D" w:rsidRDefault="00DF02EC" w:rsidP="00DF02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(11-00AM to 12-30PM)</w:t>
            </w:r>
          </w:p>
        </w:tc>
        <w:tc>
          <w:tcPr>
            <w:tcW w:w="1421" w:type="dxa"/>
          </w:tcPr>
          <w:p w:rsidR="00DF02EC" w:rsidRDefault="00DF02EC" w:rsidP="00DF02EC">
            <w:pPr>
              <w:jc w:val="center"/>
            </w:pPr>
            <w:r>
              <w:t>35%</w:t>
            </w:r>
          </w:p>
        </w:tc>
        <w:tc>
          <w:tcPr>
            <w:tcW w:w="1421" w:type="dxa"/>
          </w:tcPr>
          <w:p w:rsidR="00DF02EC" w:rsidRDefault="00DF02EC" w:rsidP="00DF02EC">
            <w:pPr>
              <w:jc w:val="center"/>
            </w:pPr>
            <w:r>
              <w:t>Closed Book</w:t>
            </w:r>
          </w:p>
        </w:tc>
      </w:tr>
      <w:tr w:rsidR="00DF02EC" w:rsidTr="00DF02EC">
        <w:trPr>
          <w:trHeight w:val="267"/>
        </w:trPr>
        <w:tc>
          <w:tcPr>
            <w:tcW w:w="3686" w:type="dxa"/>
          </w:tcPr>
          <w:p w:rsidR="00DF02EC" w:rsidRDefault="00DF02EC" w:rsidP="00DF02EC">
            <w:pPr>
              <w:spacing w:line="276" w:lineRule="auto"/>
            </w:pPr>
            <w:r>
              <w:t>Mini-project (Out of 15% weightage, 5% evaluation will be completed before Mid-semester grading)</w:t>
            </w:r>
          </w:p>
        </w:tc>
        <w:tc>
          <w:tcPr>
            <w:tcW w:w="1417" w:type="dxa"/>
          </w:tcPr>
          <w:p w:rsidR="00DF02EC" w:rsidRDefault="00DF02EC" w:rsidP="00DF02EC">
            <w:pPr>
              <w:jc w:val="center"/>
            </w:pPr>
            <w:r>
              <w:t>Take home</w:t>
            </w:r>
          </w:p>
        </w:tc>
        <w:tc>
          <w:tcPr>
            <w:tcW w:w="2410" w:type="dxa"/>
            <w:vAlign w:val="center"/>
          </w:tcPr>
          <w:p w:rsidR="00DF02EC" w:rsidRPr="00E04AFB" w:rsidRDefault="00DF02EC" w:rsidP="00DF02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o be announced</w:t>
            </w:r>
          </w:p>
        </w:tc>
        <w:tc>
          <w:tcPr>
            <w:tcW w:w="1421" w:type="dxa"/>
          </w:tcPr>
          <w:p w:rsidR="00DF02EC" w:rsidRDefault="00DF02EC" w:rsidP="00DF02EC">
            <w:pPr>
              <w:jc w:val="center"/>
            </w:pPr>
            <w:r>
              <w:t>15%</w:t>
            </w:r>
          </w:p>
        </w:tc>
        <w:tc>
          <w:tcPr>
            <w:tcW w:w="1421" w:type="dxa"/>
          </w:tcPr>
          <w:p w:rsidR="00DF02EC" w:rsidRDefault="00DF02EC" w:rsidP="00DF02EC">
            <w:pPr>
              <w:jc w:val="center"/>
            </w:pPr>
            <w:r>
              <w:t>Open Book</w:t>
            </w:r>
          </w:p>
        </w:tc>
      </w:tr>
      <w:tr w:rsidR="00DF02EC" w:rsidTr="00DF02EC">
        <w:trPr>
          <w:trHeight w:val="267"/>
        </w:trPr>
        <w:tc>
          <w:tcPr>
            <w:tcW w:w="3686" w:type="dxa"/>
          </w:tcPr>
          <w:p w:rsidR="00DF02EC" w:rsidRDefault="00DF02EC" w:rsidP="00DF02EC">
            <w:r>
              <w:t>End-semester Lab Exam</w:t>
            </w:r>
          </w:p>
        </w:tc>
        <w:tc>
          <w:tcPr>
            <w:tcW w:w="1417" w:type="dxa"/>
          </w:tcPr>
          <w:p w:rsidR="00DF02EC" w:rsidRDefault="00DF02EC" w:rsidP="00DF02EC">
            <w:pPr>
              <w:jc w:val="center"/>
            </w:pPr>
            <w:r>
              <w:t>60 Mins.</w:t>
            </w:r>
          </w:p>
        </w:tc>
        <w:tc>
          <w:tcPr>
            <w:tcW w:w="2410" w:type="dxa"/>
            <w:vAlign w:val="center"/>
          </w:tcPr>
          <w:p w:rsidR="00DF02EC" w:rsidRPr="00E04AFB" w:rsidRDefault="00DF02EC" w:rsidP="00DF02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1-12-2022; Sun (FN)</w:t>
            </w:r>
          </w:p>
        </w:tc>
        <w:tc>
          <w:tcPr>
            <w:tcW w:w="1421" w:type="dxa"/>
          </w:tcPr>
          <w:p w:rsidR="00DF02EC" w:rsidRDefault="00DF02EC" w:rsidP="00DF02EC">
            <w:pPr>
              <w:jc w:val="center"/>
            </w:pPr>
            <w:r>
              <w:t>10%</w:t>
            </w:r>
          </w:p>
        </w:tc>
        <w:tc>
          <w:tcPr>
            <w:tcW w:w="1421" w:type="dxa"/>
          </w:tcPr>
          <w:p w:rsidR="00DF02EC" w:rsidRDefault="00DF02EC" w:rsidP="00DF02EC">
            <w:pPr>
              <w:jc w:val="center"/>
            </w:pPr>
            <w:r>
              <w:t>Open Book</w:t>
            </w:r>
          </w:p>
        </w:tc>
      </w:tr>
      <w:tr w:rsidR="00DF02EC" w:rsidTr="00DF02EC">
        <w:trPr>
          <w:trHeight w:val="267"/>
        </w:trPr>
        <w:tc>
          <w:tcPr>
            <w:tcW w:w="3686" w:type="dxa"/>
          </w:tcPr>
          <w:p w:rsidR="00DF02EC" w:rsidRDefault="00DF02EC" w:rsidP="00DF02EC">
            <w:r>
              <w:t>Comprehensive Exam</w:t>
            </w:r>
          </w:p>
        </w:tc>
        <w:tc>
          <w:tcPr>
            <w:tcW w:w="1417" w:type="dxa"/>
          </w:tcPr>
          <w:p w:rsidR="00DF02EC" w:rsidRDefault="00DF02EC" w:rsidP="00DF02EC">
            <w:pPr>
              <w:jc w:val="center"/>
            </w:pPr>
            <w:r>
              <w:t>180 Mins.</w:t>
            </w:r>
          </w:p>
        </w:tc>
        <w:tc>
          <w:tcPr>
            <w:tcW w:w="2410" w:type="dxa"/>
            <w:vAlign w:val="center"/>
          </w:tcPr>
          <w:p w:rsidR="00DF02EC" w:rsidRDefault="00DF02EC" w:rsidP="00DF02EC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2-12-2022 AN</w:t>
            </w:r>
          </w:p>
          <w:p w:rsidR="00DF02EC" w:rsidRPr="00E04AFB" w:rsidRDefault="00DF02EC" w:rsidP="00DF02EC">
            <w:pPr>
              <w:rPr>
                <w:sz w:val="20"/>
                <w:szCs w:val="20"/>
              </w:rPr>
            </w:pPr>
          </w:p>
        </w:tc>
        <w:tc>
          <w:tcPr>
            <w:tcW w:w="1421" w:type="dxa"/>
          </w:tcPr>
          <w:p w:rsidR="00DF02EC" w:rsidRDefault="00DF02EC" w:rsidP="00DF02EC">
            <w:pPr>
              <w:jc w:val="center"/>
            </w:pPr>
            <w:r>
              <w:t>40%</w:t>
            </w:r>
          </w:p>
        </w:tc>
        <w:tc>
          <w:tcPr>
            <w:tcW w:w="1421" w:type="dxa"/>
          </w:tcPr>
          <w:p w:rsidR="00DF02EC" w:rsidRDefault="00DF02EC" w:rsidP="00DF02EC">
            <w:pPr>
              <w:jc w:val="center"/>
            </w:pPr>
            <w:r>
              <w:t>Closed Book</w:t>
            </w:r>
          </w:p>
        </w:tc>
      </w:tr>
    </w:tbl>
    <w:p w:rsidR="005F49C5" w:rsidRDefault="005F49C5" w:rsidP="006A0EDD">
      <w:pPr>
        <w:jc w:val="both"/>
        <w:rPr>
          <w:b/>
        </w:rPr>
      </w:pPr>
    </w:p>
    <w:p w:rsidR="005F49C5" w:rsidRPr="005E115D" w:rsidRDefault="005F49C5" w:rsidP="006A0EDD">
      <w:pPr>
        <w:jc w:val="both"/>
      </w:pPr>
      <w:bookmarkStart w:id="1" w:name="_GoBack"/>
      <w:bookmarkEnd w:id="1"/>
    </w:p>
    <w:p w:rsidR="00B37FAF" w:rsidRDefault="007B0C70" w:rsidP="006A0EDD">
      <w:pPr>
        <w:jc w:val="both"/>
        <w:rPr>
          <w:b/>
        </w:rPr>
      </w:pPr>
      <w:r>
        <w:rPr>
          <w:b/>
        </w:rPr>
        <w:t>7</w:t>
      </w:r>
      <w:r w:rsidR="008A3EE5">
        <w:rPr>
          <w:b/>
        </w:rPr>
        <w:t xml:space="preserve">. </w:t>
      </w:r>
      <w:r w:rsidR="00E62823">
        <w:rPr>
          <w:b/>
        </w:rPr>
        <w:t xml:space="preserve">Make-up </w:t>
      </w:r>
      <w:r w:rsidR="00B37FAF">
        <w:rPr>
          <w:b/>
        </w:rPr>
        <w:t>Policy</w:t>
      </w:r>
      <w:r w:rsidR="005E115D">
        <w:rPr>
          <w:b/>
        </w:rPr>
        <w:t>:</w:t>
      </w:r>
    </w:p>
    <w:p w:rsidR="005E115D" w:rsidRDefault="005E115D" w:rsidP="005E115D">
      <w:pPr>
        <w:jc w:val="both"/>
      </w:pPr>
      <w:r w:rsidRPr="0076006B">
        <w:t xml:space="preserve">Make-up </w:t>
      </w:r>
      <w:r w:rsidR="004856DC">
        <w:t xml:space="preserve">will be given </w:t>
      </w:r>
      <w:r w:rsidRPr="0076006B">
        <w:t>for genu</w:t>
      </w:r>
      <w:r>
        <w:t>ine cases with prior permission by IC.</w:t>
      </w:r>
    </w:p>
    <w:p w:rsidR="009E3D26" w:rsidRPr="0076006B" w:rsidRDefault="009E3D26" w:rsidP="005E115D">
      <w:pPr>
        <w:jc w:val="both"/>
      </w:pPr>
    </w:p>
    <w:p w:rsidR="00B37FAF" w:rsidRDefault="007B0C70" w:rsidP="00B06F88">
      <w:pPr>
        <w:rPr>
          <w:b/>
        </w:rPr>
      </w:pPr>
      <w:r>
        <w:rPr>
          <w:b/>
        </w:rPr>
        <w:t>8</w:t>
      </w:r>
      <w:r w:rsidR="008A3EE5">
        <w:rPr>
          <w:b/>
        </w:rPr>
        <w:t xml:space="preserve">.  </w:t>
      </w:r>
      <w:r w:rsidR="00B37FAF">
        <w:rPr>
          <w:b/>
        </w:rPr>
        <w:t>Course Notices</w:t>
      </w:r>
    </w:p>
    <w:p w:rsidR="00AE001B" w:rsidRDefault="00B37FAF" w:rsidP="00B06F88">
      <w:pPr>
        <w:pStyle w:val="BodyText2"/>
      </w:pPr>
      <w:r>
        <w:t xml:space="preserve">All notices pertaining to this course will be displayed on the </w:t>
      </w:r>
      <w:r w:rsidR="00F50FBA">
        <w:t>CMS</w:t>
      </w:r>
      <w:r w:rsidR="005E115D">
        <w:t>.</w:t>
      </w:r>
    </w:p>
    <w:p w:rsidR="009E3D26" w:rsidRDefault="009E3D26" w:rsidP="00B06F88">
      <w:pPr>
        <w:pStyle w:val="BodyText2"/>
      </w:pPr>
    </w:p>
    <w:p w:rsidR="00B37FAF" w:rsidRDefault="007B0C70" w:rsidP="00802EE6">
      <w:pPr>
        <w:pStyle w:val="BodyText2"/>
        <w:rPr>
          <w:bCs/>
        </w:rPr>
      </w:pPr>
      <w:r>
        <w:rPr>
          <w:b/>
        </w:rPr>
        <w:t>9.</w:t>
      </w:r>
      <w:r w:rsidR="008A3EE5">
        <w:rPr>
          <w:b/>
        </w:rPr>
        <w:t xml:space="preserve">  </w:t>
      </w:r>
      <w:r w:rsidR="00B37FAF" w:rsidRPr="00AE001B">
        <w:rPr>
          <w:b/>
        </w:rPr>
        <w:t>Chamber Consultation</w:t>
      </w:r>
      <w:r w:rsidR="00802EE6">
        <w:rPr>
          <w:b/>
        </w:rPr>
        <w:t xml:space="preserve">:  </w:t>
      </w:r>
      <w:r w:rsidR="00930AC6">
        <w:rPr>
          <w:bCs/>
        </w:rPr>
        <w:t>To be announced.</w:t>
      </w:r>
    </w:p>
    <w:p w:rsidR="009E3D26" w:rsidRDefault="009E3D26" w:rsidP="00802EE6">
      <w:pPr>
        <w:pStyle w:val="BodyText2"/>
        <w:rPr>
          <w:bCs/>
        </w:rPr>
      </w:pPr>
    </w:p>
    <w:p w:rsidR="009E3D26" w:rsidRPr="009E3D26" w:rsidRDefault="007B0C70" w:rsidP="007A06BD">
      <w:pPr>
        <w:rPr>
          <w:b/>
        </w:rPr>
      </w:pPr>
      <w:r w:rsidRPr="009E3D26">
        <w:rPr>
          <w:bCs/>
        </w:rPr>
        <w:t>10</w:t>
      </w:r>
      <w:r w:rsidR="002F1E80" w:rsidRPr="009E3D26">
        <w:rPr>
          <w:bCs/>
        </w:rPr>
        <w:t xml:space="preserve">. </w:t>
      </w:r>
      <w:r w:rsidR="002F1E80" w:rsidRPr="009E3D26">
        <w:rPr>
          <w:b/>
          <w:bCs/>
          <w:shd w:val="clear" w:color="auto" w:fill="FFFFFF"/>
        </w:rPr>
        <w:t>Academic Honesty and Integrity Policy</w:t>
      </w:r>
      <w:r w:rsidR="002F1E80" w:rsidRPr="009E3D26">
        <w:rPr>
          <w:shd w:val="clear" w:color="auto" w:fill="FFFFFF"/>
        </w:rPr>
        <w:t>: Academic honesty and integrity are to be maintained by all the students throughout the semester and no type of academic dishonesty is acceptable.</w:t>
      </w:r>
      <w:r w:rsidR="007A06BD" w:rsidRPr="009E3D26">
        <w:rPr>
          <w:b/>
        </w:rPr>
        <w:t xml:space="preserve">        </w:t>
      </w:r>
    </w:p>
    <w:p w:rsidR="007A06BD" w:rsidRDefault="007A06BD" w:rsidP="007A06BD">
      <w:pPr>
        <w:rPr>
          <w:b/>
        </w:rPr>
      </w:pPr>
      <w:r>
        <w:rPr>
          <w:b/>
        </w:rPr>
        <w:t xml:space="preserve">  </w:t>
      </w:r>
    </w:p>
    <w:p w:rsidR="00D023B2" w:rsidRDefault="007A06BD" w:rsidP="007A06BD">
      <w:pPr>
        <w:rPr>
          <w:b/>
        </w:rPr>
      </w:pPr>
      <w:r>
        <w:rPr>
          <w:b/>
        </w:rPr>
        <w:t xml:space="preserve">                                                                                                                </w:t>
      </w:r>
    </w:p>
    <w:p w:rsidR="00D023B2" w:rsidRDefault="00D023B2" w:rsidP="007A06BD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   Prof. R Gururaj</w:t>
      </w:r>
    </w:p>
    <w:p w:rsidR="00F77233" w:rsidRDefault="007A06BD" w:rsidP="00D023B2">
      <w:pPr>
        <w:ind w:left="5760" w:firstLine="720"/>
        <w:rPr>
          <w:b/>
          <w:bCs/>
        </w:rPr>
      </w:pPr>
      <w:r>
        <w:rPr>
          <w:b/>
        </w:rPr>
        <w:t xml:space="preserve">  </w:t>
      </w:r>
      <w:r w:rsidR="004E1C11">
        <w:rPr>
          <w:b/>
        </w:rPr>
        <w:t>I</w:t>
      </w:r>
      <w:r w:rsidR="00B37FAF">
        <w:rPr>
          <w:b/>
        </w:rPr>
        <w:t>nstructor-In-Charge</w:t>
      </w:r>
      <w:r>
        <w:rPr>
          <w:b/>
        </w:rPr>
        <w:t xml:space="preserve">, </w:t>
      </w:r>
      <w:r w:rsidR="00180115">
        <w:rPr>
          <w:b/>
          <w:bCs/>
        </w:rPr>
        <w:t>C</w:t>
      </w:r>
      <w:r w:rsidR="00F77233">
        <w:rPr>
          <w:b/>
          <w:bCs/>
        </w:rPr>
        <w:t xml:space="preserve">S </w:t>
      </w:r>
      <w:r w:rsidR="00180115">
        <w:rPr>
          <w:b/>
          <w:bCs/>
        </w:rPr>
        <w:t>F2</w:t>
      </w:r>
      <w:r w:rsidR="00F77233">
        <w:rPr>
          <w:b/>
          <w:bCs/>
        </w:rPr>
        <w:t>13</w:t>
      </w:r>
      <w:r w:rsidR="00F06515">
        <w:rPr>
          <w:b/>
          <w:bCs/>
        </w:rPr>
        <w:t xml:space="preserve"> </w:t>
      </w:r>
    </w:p>
    <w:p w:rsidR="00A15F6E" w:rsidRDefault="00A15F6E" w:rsidP="007A06BD">
      <w:pPr>
        <w:rPr>
          <w:b/>
        </w:rPr>
      </w:pPr>
    </w:p>
    <w:p w:rsidR="00A15F6E" w:rsidRDefault="00A15F6E" w:rsidP="007A06BD">
      <w:pPr>
        <w:rPr>
          <w:b/>
        </w:rPr>
      </w:pPr>
    </w:p>
    <w:p w:rsidR="00A15F6E" w:rsidRDefault="00A15F6E" w:rsidP="007A06BD">
      <w:pPr>
        <w:rPr>
          <w:b/>
        </w:rPr>
      </w:pPr>
    </w:p>
    <w:p w:rsidR="00A15F6E" w:rsidRDefault="00A15F6E" w:rsidP="007A06BD">
      <w:pPr>
        <w:rPr>
          <w:b/>
        </w:rPr>
      </w:pPr>
    </w:p>
    <w:sectPr w:rsidR="00A15F6E" w:rsidSect="00D113FA">
      <w:footerReference w:type="default" r:id="rId8"/>
      <w:headerReference w:type="first" r:id="rId9"/>
      <w:pgSz w:w="12240" w:h="15840"/>
      <w:pgMar w:top="720" w:right="81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2CC8" w:rsidRDefault="007A2CC8" w:rsidP="00BB358B">
      <w:r>
        <w:separator/>
      </w:r>
    </w:p>
  </w:endnote>
  <w:endnote w:type="continuationSeparator" w:id="0">
    <w:p w:rsidR="007A2CC8" w:rsidRDefault="007A2CC8" w:rsidP="00BB35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E001B" w:rsidRDefault="00AE001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2CC8" w:rsidRDefault="007A2CC8" w:rsidP="00BB358B">
      <w:r>
        <w:separator/>
      </w:r>
    </w:p>
  </w:footnote>
  <w:footnote w:type="continuationSeparator" w:id="0">
    <w:p w:rsidR="007A2CC8" w:rsidRDefault="007A2CC8" w:rsidP="00BB358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B358B" w:rsidRPr="00CF26F0" w:rsidRDefault="00BB358B" w:rsidP="00CF26F0">
    <w:pPr>
      <w:jc w:val="center"/>
      <w:rPr>
        <w:b/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F5163"/>
    <w:multiLevelType w:val="hybridMultilevel"/>
    <w:tmpl w:val="0DC8FD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6D5C2E"/>
    <w:multiLevelType w:val="hybridMultilevel"/>
    <w:tmpl w:val="542469B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816527"/>
    <w:multiLevelType w:val="hybridMultilevel"/>
    <w:tmpl w:val="5D64260E"/>
    <w:lvl w:ilvl="0" w:tplc="40090001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1C12D9"/>
    <w:multiLevelType w:val="hybridMultilevel"/>
    <w:tmpl w:val="F44A53C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74DC940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NTc3MTSxtLQwMrFQ0lEKTi0uzszPAykwrAUAuzjt+CwAAAA="/>
  </w:docVars>
  <w:rsids>
    <w:rsidRoot w:val="00C77F41"/>
    <w:rsid w:val="000010A8"/>
    <w:rsid w:val="00006711"/>
    <w:rsid w:val="00006B57"/>
    <w:rsid w:val="00011FA1"/>
    <w:rsid w:val="00013F11"/>
    <w:rsid w:val="00033306"/>
    <w:rsid w:val="00037F65"/>
    <w:rsid w:val="00056E02"/>
    <w:rsid w:val="0006008F"/>
    <w:rsid w:val="000638DF"/>
    <w:rsid w:val="0006474A"/>
    <w:rsid w:val="00075D34"/>
    <w:rsid w:val="000A6088"/>
    <w:rsid w:val="000A7121"/>
    <w:rsid w:val="000C6545"/>
    <w:rsid w:val="000D26EF"/>
    <w:rsid w:val="000F5A28"/>
    <w:rsid w:val="000F7164"/>
    <w:rsid w:val="00110537"/>
    <w:rsid w:val="00114607"/>
    <w:rsid w:val="00124960"/>
    <w:rsid w:val="001253CE"/>
    <w:rsid w:val="00131068"/>
    <w:rsid w:val="00157F12"/>
    <w:rsid w:val="00167EB5"/>
    <w:rsid w:val="00170B15"/>
    <w:rsid w:val="00180115"/>
    <w:rsid w:val="00183AA0"/>
    <w:rsid w:val="001B4304"/>
    <w:rsid w:val="001B5A6C"/>
    <w:rsid w:val="001B6C58"/>
    <w:rsid w:val="001E0F1F"/>
    <w:rsid w:val="001F333E"/>
    <w:rsid w:val="00210004"/>
    <w:rsid w:val="00217021"/>
    <w:rsid w:val="00232425"/>
    <w:rsid w:val="00241280"/>
    <w:rsid w:val="00257A03"/>
    <w:rsid w:val="00273DA5"/>
    <w:rsid w:val="0028110A"/>
    <w:rsid w:val="0028171D"/>
    <w:rsid w:val="00283EC3"/>
    <w:rsid w:val="002867F0"/>
    <w:rsid w:val="0029374F"/>
    <w:rsid w:val="002966D7"/>
    <w:rsid w:val="002A338A"/>
    <w:rsid w:val="002A4DCE"/>
    <w:rsid w:val="002C78A1"/>
    <w:rsid w:val="002D5EB8"/>
    <w:rsid w:val="002F1E80"/>
    <w:rsid w:val="003211C7"/>
    <w:rsid w:val="0032131B"/>
    <w:rsid w:val="003311BE"/>
    <w:rsid w:val="00362B7C"/>
    <w:rsid w:val="003823EF"/>
    <w:rsid w:val="00387F91"/>
    <w:rsid w:val="003F16F3"/>
    <w:rsid w:val="003F7BFD"/>
    <w:rsid w:val="00404DF2"/>
    <w:rsid w:val="00443B16"/>
    <w:rsid w:val="00451382"/>
    <w:rsid w:val="00461FD8"/>
    <w:rsid w:val="004730A1"/>
    <w:rsid w:val="004856DC"/>
    <w:rsid w:val="0048752C"/>
    <w:rsid w:val="004907AD"/>
    <w:rsid w:val="004A0249"/>
    <w:rsid w:val="004A6365"/>
    <w:rsid w:val="004B1C99"/>
    <w:rsid w:val="004D2EB5"/>
    <w:rsid w:val="004E1C11"/>
    <w:rsid w:val="004F6ABC"/>
    <w:rsid w:val="00501989"/>
    <w:rsid w:val="00503123"/>
    <w:rsid w:val="005049F4"/>
    <w:rsid w:val="00523A15"/>
    <w:rsid w:val="005331F1"/>
    <w:rsid w:val="00546818"/>
    <w:rsid w:val="00550031"/>
    <w:rsid w:val="0055432B"/>
    <w:rsid w:val="005601B7"/>
    <w:rsid w:val="00564110"/>
    <w:rsid w:val="00565634"/>
    <w:rsid w:val="005675ED"/>
    <w:rsid w:val="00567F38"/>
    <w:rsid w:val="00591C06"/>
    <w:rsid w:val="00595BBE"/>
    <w:rsid w:val="005A3666"/>
    <w:rsid w:val="005A7ED0"/>
    <w:rsid w:val="005B2C6B"/>
    <w:rsid w:val="005B388B"/>
    <w:rsid w:val="005C4DB4"/>
    <w:rsid w:val="005C579D"/>
    <w:rsid w:val="005D13DF"/>
    <w:rsid w:val="005D601D"/>
    <w:rsid w:val="005E115D"/>
    <w:rsid w:val="005F49C5"/>
    <w:rsid w:val="005F4DD5"/>
    <w:rsid w:val="005F6F2B"/>
    <w:rsid w:val="00606857"/>
    <w:rsid w:val="006345CE"/>
    <w:rsid w:val="00644904"/>
    <w:rsid w:val="00660C41"/>
    <w:rsid w:val="00667AEC"/>
    <w:rsid w:val="006855C6"/>
    <w:rsid w:val="00692459"/>
    <w:rsid w:val="006A0A47"/>
    <w:rsid w:val="006A0EDD"/>
    <w:rsid w:val="006A3206"/>
    <w:rsid w:val="006A7E10"/>
    <w:rsid w:val="006B4174"/>
    <w:rsid w:val="006E6D87"/>
    <w:rsid w:val="006E7F37"/>
    <w:rsid w:val="0070543B"/>
    <w:rsid w:val="007055B9"/>
    <w:rsid w:val="00720DA0"/>
    <w:rsid w:val="0072727F"/>
    <w:rsid w:val="007278A2"/>
    <w:rsid w:val="00732621"/>
    <w:rsid w:val="00736B9F"/>
    <w:rsid w:val="007619ED"/>
    <w:rsid w:val="00791A0A"/>
    <w:rsid w:val="007A06BD"/>
    <w:rsid w:val="007A2CC8"/>
    <w:rsid w:val="007A4A24"/>
    <w:rsid w:val="007B0C70"/>
    <w:rsid w:val="007B75D0"/>
    <w:rsid w:val="007C6A31"/>
    <w:rsid w:val="007D5B6E"/>
    <w:rsid w:val="007D5F50"/>
    <w:rsid w:val="007F3CD9"/>
    <w:rsid w:val="00802262"/>
    <w:rsid w:val="00802EE6"/>
    <w:rsid w:val="00805CAB"/>
    <w:rsid w:val="00812487"/>
    <w:rsid w:val="00847D64"/>
    <w:rsid w:val="00851591"/>
    <w:rsid w:val="00863282"/>
    <w:rsid w:val="0086737C"/>
    <w:rsid w:val="008A3EE5"/>
    <w:rsid w:val="008A636B"/>
    <w:rsid w:val="008D0886"/>
    <w:rsid w:val="008E6CD9"/>
    <w:rsid w:val="00930AC6"/>
    <w:rsid w:val="00934F4A"/>
    <w:rsid w:val="00940A39"/>
    <w:rsid w:val="00945A76"/>
    <w:rsid w:val="00957538"/>
    <w:rsid w:val="00965783"/>
    <w:rsid w:val="00975DA0"/>
    <w:rsid w:val="00996D74"/>
    <w:rsid w:val="009B2359"/>
    <w:rsid w:val="009B7B35"/>
    <w:rsid w:val="009C5E13"/>
    <w:rsid w:val="009C7252"/>
    <w:rsid w:val="009C7359"/>
    <w:rsid w:val="009D75DA"/>
    <w:rsid w:val="009E3679"/>
    <w:rsid w:val="009E3D26"/>
    <w:rsid w:val="00A056E6"/>
    <w:rsid w:val="00A07D30"/>
    <w:rsid w:val="00A1175A"/>
    <w:rsid w:val="00A15F6E"/>
    <w:rsid w:val="00A3022F"/>
    <w:rsid w:val="00A4594F"/>
    <w:rsid w:val="00A63CE3"/>
    <w:rsid w:val="00A74BD6"/>
    <w:rsid w:val="00A7518A"/>
    <w:rsid w:val="00A8584A"/>
    <w:rsid w:val="00A85F6B"/>
    <w:rsid w:val="00A979B1"/>
    <w:rsid w:val="00AA264B"/>
    <w:rsid w:val="00AB087D"/>
    <w:rsid w:val="00AB5A91"/>
    <w:rsid w:val="00AC1273"/>
    <w:rsid w:val="00AD6B15"/>
    <w:rsid w:val="00AE001B"/>
    <w:rsid w:val="00AF1133"/>
    <w:rsid w:val="00B06F88"/>
    <w:rsid w:val="00B20CF4"/>
    <w:rsid w:val="00B276BC"/>
    <w:rsid w:val="00B37FAF"/>
    <w:rsid w:val="00B44BC1"/>
    <w:rsid w:val="00B51BA8"/>
    <w:rsid w:val="00B52536"/>
    <w:rsid w:val="00B6070C"/>
    <w:rsid w:val="00B86C66"/>
    <w:rsid w:val="00B966A3"/>
    <w:rsid w:val="00BB12A8"/>
    <w:rsid w:val="00BB358B"/>
    <w:rsid w:val="00BD7A7E"/>
    <w:rsid w:val="00BE7356"/>
    <w:rsid w:val="00C178F6"/>
    <w:rsid w:val="00C2098B"/>
    <w:rsid w:val="00C243B9"/>
    <w:rsid w:val="00C6307E"/>
    <w:rsid w:val="00C648F6"/>
    <w:rsid w:val="00C719C6"/>
    <w:rsid w:val="00C7283A"/>
    <w:rsid w:val="00C77F41"/>
    <w:rsid w:val="00CA29D9"/>
    <w:rsid w:val="00CA3177"/>
    <w:rsid w:val="00CB4E33"/>
    <w:rsid w:val="00CC07F1"/>
    <w:rsid w:val="00CC225B"/>
    <w:rsid w:val="00CD1921"/>
    <w:rsid w:val="00CE637E"/>
    <w:rsid w:val="00CF26F0"/>
    <w:rsid w:val="00D023B2"/>
    <w:rsid w:val="00D113FA"/>
    <w:rsid w:val="00D234DE"/>
    <w:rsid w:val="00D244DC"/>
    <w:rsid w:val="00D33C91"/>
    <w:rsid w:val="00D80747"/>
    <w:rsid w:val="00D86841"/>
    <w:rsid w:val="00D974B2"/>
    <w:rsid w:val="00DA75BB"/>
    <w:rsid w:val="00DC087C"/>
    <w:rsid w:val="00DD334C"/>
    <w:rsid w:val="00DF02EC"/>
    <w:rsid w:val="00DF44BA"/>
    <w:rsid w:val="00E04AFB"/>
    <w:rsid w:val="00E06616"/>
    <w:rsid w:val="00E21A55"/>
    <w:rsid w:val="00E353A7"/>
    <w:rsid w:val="00E42F94"/>
    <w:rsid w:val="00E62823"/>
    <w:rsid w:val="00E80490"/>
    <w:rsid w:val="00EA6483"/>
    <w:rsid w:val="00F06515"/>
    <w:rsid w:val="00F30785"/>
    <w:rsid w:val="00F336D8"/>
    <w:rsid w:val="00F3518F"/>
    <w:rsid w:val="00F50FBA"/>
    <w:rsid w:val="00F57F87"/>
    <w:rsid w:val="00F77233"/>
    <w:rsid w:val="00F85C0B"/>
    <w:rsid w:val="00F86993"/>
    <w:rsid w:val="00F97B42"/>
    <w:rsid w:val="00F97B7C"/>
    <w:rsid w:val="00FA09FF"/>
    <w:rsid w:val="00FB62BB"/>
    <w:rsid w:val="00FD24B6"/>
    <w:rsid w:val="00FD58F5"/>
    <w:rsid w:val="00FD7854"/>
    <w:rsid w:val="00FE0F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0B0AA"/>
  <w15:docId w15:val="{A0AC335D-B5F8-4908-B3CD-CEC8C45BB1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7F4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37FA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qFormat/>
    <w:rsid w:val="00C77F41"/>
    <w:pPr>
      <w:keepNext/>
      <w:outlineLvl w:val="1"/>
    </w:pPr>
    <w:rPr>
      <w:rFonts w:eastAsia="Arial Unicode M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C77F4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rsid w:val="00C77F41"/>
    <w:rPr>
      <w:rFonts w:ascii="Times New Roman" w:eastAsia="Arial Unicode MS" w:hAnsi="Times New Roman" w:cs="Times New Roman"/>
      <w:b/>
      <w:bCs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C77F41"/>
    <w:pPr>
      <w:spacing w:before="100" w:beforeAutospacing="1" w:after="100" w:afterAutospacing="1"/>
    </w:pPr>
  </w:style>
  <w:style w:type="paragraph" w:styleId="BlockText">
    <w:name w:val="Block Text"/>
    <w:basedOn w:val="Normal"/>
    <w:semiHidden/>
    <w:rsid w:val="00BB358B"/>
    <w:pPr>
      <w:ind w:left="720" w:right="615"/>
      <w:outlineLvl w:val="0"/>
    </w:pPr>
    <w:rPr>
      <w:bCs/>
    </w:rPr>
  </w:style>
  <w:style w:type="paragraph" w:styleId="ListParagraph">
    <w:name w:val="List Paragraph"/>
    <w:basedOn w:val="Normal"/>
    <w:uiPriority w:val="34"/>
    <w:qFormat/>
    <w:rsid w:val="00BB358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B358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B358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B358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B358B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B37FA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odyText2">
    <w:name w:val="Body Text 2"/>
    <w:basedOn w:val="Normal"/>
    <w:link w:val="BodyText2Char"/>
    <w:rsid w:val="00B37FAF"/>
    <w:pPr>
      <w:jc w:val="both"/>
    </w:pPr>
  </w:style>
  <w:style w:type="character" w:customStyle="1" w:styleId="BodyText2Char">
    <w:name w:val="Body Text 2 Char"/>
    <w:basedOn w:val="DefaultParagraphFont"/>
    <w:link w:val="BodyText2"/>
    <w:rsid w:val="00B37FAF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qFormat/>
    <w:rsid w:val="007D5B6E"/>
    <w:pPr>
      <w:jc w:val="center"/>
    </w:pPr>
    <w:rPr>
      <w:b/>
      <w:sz w:val="22"/>
      <w:szCs w:val="20"/>
    </w:rPr>
  </w:style>
  <w:style w:type="character" w:customStyle="1" w:styleId="TitleChar">
    <w:name w:val="Title Char"/>
    <w:basedOn w:val="DefaultParagraphFont"/>
    <w:link w:val="Title"/>
    <w:rsid w:val="007D5B6E"/>
    <w:rPr>
      <w:rFonts w:ascii="Times New Roman" w:eastAsia="Times New Roman" w:hAnsi="Times New Roman" w:cs="Times New Roman"/>
      <w:b/>
      <w:szCs w:val="20"/>
    </w:rPr>
  </w:style>
  <w:style w:type="character" w:customStyle="1" w:styleId="il">
    <w:name w:val="il"/>
    <w:basedOn w:val="DefaultParagraphFont"/>
    <w:rsid w:val="00595B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4909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874</Words>
  <Characters>498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Windows User</cp:lastModifiedBy>
  <cp:revision>12</cp:revision>
  <cp:lastPrinted>2016-08-02T10:04:00Z</cp:lastPrinted>
  <dcterms:created xsi:type="dcterms:W3CDTF">2022-08-17T06:01:00Z</dcterms:created>
  <dcterms:modified xsi:type="dcterms:W3CDTF">2022-08-28T06:20:00Z</dcterms:modified>
</cp:coreProperties>
</file>